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4EA4D3" w14:textId="77777777" w:rsidR="00F23711" w:rsidRDefault="00F23711" w:rsidP="009F68E8">
      <w:pPr>
        <w:widowControl w:val="0"/>
        <w:spacing w:after="0" w:line="240" w:lineRule="auto"/>
        <w:jc w:val="center"/>
        <w:rPr>
          <w:noProof/>
        </w:rPr>
      </w:pPr>
      <w:r>
        <w:rPr>
          <w:noProof/>
        </w:rPr>
        <w:drawing>
          <wp:inline distT="0" distB="0" distL="0" distR="0" wp14:anchorId="161AE376" wp14:editId="2094E988">
            <wp:extent cx="755650" cy="751578"/>
            <wp:effectExtent l="0" t="0" r="6350" b="0"/>
            <wp:docPr id="7" name="Picture 7" descr="MMRSlogo"/>
            <wp:cNvGraphicFramePr/>
            <a:graphic xmlns:a="http://schemas.openxmlformats.org/drawingml/2006/main">
              <a:graphicData uri="http://schemas.openxmlformats.org/drawingml/2006/picture">
                <pic:pic xmlns:pic="http://schemas.openxmlformats.org/drawingml/2006/picture">
                  <pic:nvPicPr>
                    <pic:cNvPr id="1" name="Picture 1" descr="MMRSlogo"/>
                    <pic:cNvPicPr/>
                  </pic:nvPicPr>
                  <pic:blipFill>
                    <a:blip r:embed="rId8" cstate="print"/>
                    <a:srcRect/>
                    <a:stretch>
                      <a:fillRect/>
                    </a:stretch>
                  </pic:blipFill>
                  <pic:spPr bwMode="auto">
                    <a:xfrm>
                      <a:off x="0" y="0"/>
                      <a:ext cx="763737" cy="759621"/>
                    </a:xfrm>
                    <a:prstGeom prst="rect">
                      <a:avLst/>
                    </a:prstGeom>
                    <a:noFill/>
                    <a:ln w="9525">
                      <a:noFill/>
                      <a:miter lim="800000"/>
                      <a:headEnd/>
                      <a:tailEnd/>
                    </a:ln>
                  </pic:spPr>
                </pic:pic>
              </a:graphicData>
            </a:graphic>
          </wp:inline>
        </w:drawing>
      </w:r>
      <w:r>
        <w:rPr>
          <w:noProof/>
        </w:rPr>
        <w:drawing>
          <wp:inline distT="0" distB="0" distL="0" distR="0" wp14:anchorId="0BCFBAB6" wp14:editId="3B3A835A">
            <wp:extent cx="831850" cy="745456"/>
            <wp:effectExtent l="0" t="0" r="6350" b="0"/>
            <wp:docPr id="14" name="Picture 13" descr="A black sign with white text&#10;&#10;Description generated with very high confidence">
              <a:extLst xmlns:a="http://schemas.openxmlformats.org/drawingml/2006/main">
                <a:ext uri="{FF2B5EF4-FFF2-40B4-BE49-F238E27FC236}">
                  <a16:creationId xmlns:a16="http://schemas.microsoft.com/office/drawing/2014/main" id="{6759B924-753A-4FE3-B896-420F51C8FA98}"/>
                </a:ext>
              </a:extLst>
            </wp:docPr>
            <wp:cNvGraphicFramePr/>
            <a:graphic xmlns:a="http://schemas.openxmlformats.org/drawingml/2006/main">
              <a:graphicData uri="http://schemas.openxmlformats.org/drawingml/2006/picture">
                <pic:pic xmlns:pic="http://schemas.openxmlformats.org/drawingml/2006/picture">
                  <pic:nvPicPr>
                    <pic:cNvPr id="14" name="Picture 13" descr="A black sign with white text&#10;&#10;Description generated with very high confidence">
                      <a:extLst>
                        <a:ext uri="{FF2B5EF4-FFF2-40B4-BE49-F238E27FC236}">
                          <a16:creationId xmlns:a16="http://schemas.microsoft.com/office/drawing/2014/main" id="{6759B924-753A-4FE3-B896-420F51C8FA98}"/>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849559" cy="761326"/>
                    </a:xfrm>
                    <a:prstGeom prst="rect">
                      <a:avLst/>
                    </a:prstGeom>
                  </pic:spPr>
                </pic:pic>
              </a:graphicData>
            </a:graphic>
          </wp:inline>
        </w:drawing>
      </w:r>
      <w:r>
        <w:rPr>
          <w:noProof/>
        </w:rPr>
        <w:drawing>
          <wp:inline distT="0" distB="0" distL="0" distR="0" wp14:anchorId="4ECDE61E" wp14:editId="4C01DF3F">
            <wp:extent cx="697865" cy="711333"/>
            <wp:effectExtent l="0" t="0" r="6985" b="0"/>
            <wp:docPr id="9" name="Picture 1" descr="cid:image001.png@01CF70E9.AA3366E0"/>
            <wp:cNvGraphicFramePr/>
            <a:graphic xmlns:a="http://schemas.openxmlformats.org/drawingml/2006/main">
              <a:graphicData uri="http://schemas.openxmlformats.org/drawingml/2006/picture">
                <pic:pic xmlns:pic="http://schemas.openxmlformats.org/drawingml/2006/picture">
                  <pic:nvPicPr>
                    <pic:cNvPr id="7" name="Picture 1" descr="cid:image001.png@01CF70E9.AA3366E0"/>
                    <pic:cNvPicPr/>
                  </pic:nvPicPr>
                  <pic:blipFill>
                    <a:blip r:embed="rId10" r:link="rId11" cstate="print"/>
                    <a:srcRect/>
                    <a:stretch>
                      <a:fillRect/>
                    </a:stretch>
                  </pic:blipFill>
                  <pic:spPr bwMode="auto">
                    <a:xfrm>
                      <a:off x="0" y="0"/>
                      <a:ext cx="710320" cy="724028"/>
                    </a:xfrm>
                    <a:prstGeom prst="rect">
                      <a:avLst/>
                    </a:prstGeom>
                    <a:noFill/>
                    <a:ln w="9525">
                      <a:noFill/>
                      <a:miter lim="800000"/>
                      <a:headEnd/>
                      <a:tailEnd/>
                    </a:ln>
                  </pic:spPr>
                </pic:pic>
              </a:graphicData>
            </a:graphic>
          </wp:inline>
        </w:drawing>
      </w:r>
    </w:p>
    <w:p w14:paraId="43161BDA" w14:textId="77777777" w:rsidR="00F23711" w:rsidRPr="009F68E8" w:rsidRDefault="00F23711" w:rsidP="009F68E8">
      <w:pPr>
        <w:widowControl w:val="0"/>
        <w:spacing w:after="0" w:line="240" w:lineRule="auto"/>
        <w:rPr>
          <w:b/>
          <w:noProof/>
          <w:sz w:val="16"/>
          <w:szCs w:val="16"/>
        </w:rPr>
      </w:pPr>
      <w:r>
        <w:rPr>
          <w:noProof/>
        </w:rPr>
        <w:tab/>
      </w:r>
      <w:r>
        <w:rPr>
          <w:noProof/>
        </w:rPr>
        <w:tab/>
      </w:r>
      <w:r>
        <w:rPr>
          <w:noProof/>
        </w:rPr>
        <w:tab/>
      </w:r>
      <w:r>
        <w:rPr>
          <w:noProof/>
        </w:rPr>
        <w:tab/>
      </w:r>
      <w:r>
        <w:rPr>
          <w:noProof/>
        </w:rPr>
        <w:tab/>
      </w:r>
      <w:r>
        <w:rPr>
          <w:noProof/>
        </w:rPr>
        <w:tab/>
        <w:t xml:space="preserve">        </w:t>
      </w:r>
      <w:r w:rsidR="006A4616">
        <w:rPr>
          <w:noProof/>
        </w:rPr>
        <w:t xml:space="preserve">       </w:t>
      </w:r>
      <w:r>
        <w:rPr>
          <w:noProof/>
        </w:rPr>
        <w:t xml:space="preserve">    </w:t>
      </w:r>
      <w:r w:rsidR="009F68E8">
        <w:rPr>
          <w:noProof/>
        </w:rPr>
        <w:t xml:space="preserve">    </w:t>
      </w:r>
      <w:r>
        <w:rPr>
          <w:noProof/>
        </w:rPr>
        <w:t xml:space="preserve"> </w:t>
      </w:r>
      <w:r w:rsidRPr="009F68E8">
        <w:rPr>
          <w:b/>
          <w:noProof/>
          <w:sz w:val="16"/>
          <w:szCs w:val="16"/>
        </w:rPr>
        <w:t xml:space="preserve">Dayton MMRS </w:t>
      </w:r>
      <w:r w:rsidR="009F68E8">
        <w:rPr>
          <w:b/>
          <w:noProof/>
          <w:sz w:val="16"/>
          <w:szCs w:val="16"/>
        </w:rPr>
        <w:t xml:space="preserve">  </w:t>
      </w:r>
      <w:r w:rsidR="006A4616" w:rsidRPr="009F68E8">
        <w:rPr>
          <w:b/>
          <w:noProof/>
          <w:sz w:val="16"/>
          <w:szCs w:val="16"/>
        </w:rPr>
        <w:t>Public Health</w:t>
      </w:r>
      <w:r w:rsidRPr="009F68E8">
        <w:rPr>
          <w:b/>
          <w:noProof/>
          <w:sz w:val="16"/>
          <w:szCs w:val="16"/>
        </w:rPr>
        <w:t xml:space="preserve"> </w:t>
      </w:r>
      <w:r w:rsidR="009F68E8">
        <w:rPr>
          <w:b/>
          <w:noProof/>
          <w:sz w:val="16"/>
          <w:szCs w:val="16"/>
        </w:rPr>
        <w:t xml:space="preserve">         </w:t>
      </w:r>
      <w:r w:rsidRPr="009F68E8">
        <w:rPr>
          <w:b/>
          <w:noProof/>
          <w:sz w:val="16"/>
          <w:szCs w:val="16"/>
        </w:rPr>
        <w:t>GMVEMSC</w:t>
      </w:r>
    </w:p>
    <w:p w14:paraId="423754EF" w14:textId="67F12742" w:rsidR="00CB584D" w:rsidRDefault="006A4616" w:rsidP="009F68E8">
      <w:pPr>
        <w:widowControl w:val="0"/>
        <w:spacing w:after="0" w:line="240" w:lineRule="auto"/>
        <w:jc w:val="center"/>
        <w:rPr>
          <w:noProof/>
        </w:rPr>
      </w:pPr>
      <w:r>
        <w:rPr>
          <w:b/>
          <w:noProof/>
        </w:rPr>
        <w:t xml:space="preserve">      </w:t>
      </w:r>
      <w:r w:rsidR="0002767A">
        <w:rPr>
          <w:b/>
          <w:noProof/>
        </w:rPr>
        <w:t xml:space="preserve">           </w:t>
      </w:r>
      <w:r w:rsidR="00F23711" w:rsidRPr="006A4616">
        <w:rPr>
          <w:b/>
          <w:noProof/>
          <w:sz w:val="16"/>
        </w:rPr>
        <w:t>Dayton &amp; Montgomery County</w:t>
      </w:r>
    </w:p>
    <w:p w14:paraId="297C078A" w14:textId="77777777" w:rsidR="004F065A" w:rsidRDefault="004F065A" w:rsidP="009F68E8">
      <w:pPr>
        <w:widowControl w:val="0"/>
        <w:spacing w:after="0" w:line="240" w:lineRule="auto"/>
        <w:jc w:val="center"/>
        <w:rPr>
          <w:noProof/>
        </w:rPr>
      </w:pPr>
    </w:p>
    <w:p w14:paraId="5FC22D63" w14:textId="77777777" w:rsidR="00CB584D" w:rsidRPr="00CB584D" w:rsidRDefault="006A4616" w:rsidP="00CB584D">
      <w:r>
        <w:rPr>
          <w:noProof/>
        </w:rPr>
        <mc:AlternateContent>
          <mc:Choice Requires="wps">
            <w:drawing>
              <wp:anchor distT="0" distB="0" distL="114300" distR="114300" simplePos="0" relativeHeight="251659264" behindDoc="0" locked="0" layoutInCell="1" allowOverlap="1" wp14:anchorId="0E721118" wp14:editId="490678F8">
                <wp:simplePos x="0" y="0"/>
                <wp:positionH relativeFrom="margin">
                  <wp:align>center</wp:align>
                </wp:positionH>
                <wp:positionV relativeFrom="paragraph">
                  <wp:posOffset>12699</wp:posOffset>
                </wp:positionV>
                <wp:extent cx="6400800" cy="361950"/>
                <wp:effectExtent l="0" t="0" r="19050" b="19050"/>
                <wp:wrapNone/>
                <wp:docPr id="1" name="Rounded Rectangle 1"/>
                <wp:cNvGraphicFramePr/>
                <a:graphic xmlns:a="http://schemas.openxmlformats.org/drawingml/2006/main">
                  <a:graphicData uri="http://schemas.microsoft.com/office/word/2010/wordprocessingShape">
                    <wps:wsp>
                      <wps:cNvSpPr/>
                      <wps:spPr>
                        <a:xfrm rot="10800000" flipV="1">
                          <a:off x="0" y="0"/>
                          <a:ext cx="6400800" cy="361950"/>
                        </a:xfrm>
                        <a:prstGeom prst="round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BDDDEA" w14:textId="77777777" w:rsidR="00CB584D" w:rsidRPr="00B1482D" w:rsidRDefault="00720D20" w:rsidP="006A4616">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1482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Safet</w:t>
                            </w:r>
                            <w:r w:rsidR="00F23711" w:rsidRPr="00B1482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r w:rsidRPr="00B1482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re, EMS, Law Enforcement)</w:t>
                            </w:r>
                            <w:r w:rsidR="0089442E" w:rsidRPr="00B1482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B584D" w:rsidRPr="00B1482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VID-19 Exposure Flowch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721118" id="Rounded Rectangle 1" o:spid="_x0000_s1026" style="position:absolute;margin-left:0;margin-top:1pt;width:7in;height:28.5pt;rotation:180;flip:y;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" fillcolor="#92d050" strokecolor="#1f4d78 [1604]" strokeweight="1pt">
                <v:stroke joinstyle="miter"/>
                <v:textbox>
                  <w:txbxContent>
                    <w:p w14:paraId="52BDDDEA" w14:textId="77777777" w:rsidR="00CB584D" w:rsidRPr="00B1482D" w:rsidRDefault="00720D20" w:rsidP="006A4616">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1482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Safet</w:t>
                      </w:r>
                      <w:r w:rsidR="00F23711" w:rsidRPr="00B1482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r w:rsidRPr="00B1482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re, EMS, Law Enforcement)</w:t>
                      </w:r>
                      <w:r w:rsidR="0089442E" w:rsidRPr="00B1482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B584D" w:rsidRPr="00B1482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VID-19 Exposure Flowchart</w:t>
                      </w:r>
                    </w:p>
                  </w:txbxContent>
                </v:textbox>
                <w10:wrap anchorx="margin"/>
              </v:roundrect>
            </w:pict>
          </mc:Fallback>
        </mc:AlternateContent>
      </w:r>
    </w:p>
    <w:p w14:paraId="375423A1" w14:textId="77777777" w:rsidR="00CB584D" w:rsidRPr="00CB584D" w:rsidRDefault="00CB584D" w:rsidP="00CB584D"/>
    <w:p w14:paraId="31E7AA36" w14:textId="2B45EBCD" w:rsidR="00CB584D" w:rsidRPr="00CB584D" w:rsidRDefault="00DC058E" w:rsidP="00CB584D">
      <w:r>
        <w:rPr>
          <w:noProof/>
        </w:rPr>
        <mc:AlternateContent>
          <mc:Choice Requires="wps">
            <w:drawing>
              <wp:anchor distT="0" distB="0" distL="114300" distR="114300" simplePos="0" relativeHeight="251696128" behindDoc="0" locked="0" layoutInCell="1" allowOverlap="1" wp14:anchorId="044DB8F9" wp14:editId="0B97CFF7">
                <wp:simplePos x="0" y="0"/>
                <wp:positionH relativeFrom="margin">
                  <wp:posOffset>9525</wp:posOffset>
                </wp:positionH>
                <wp:positionV relativeFrom="paragraph">
                  <wp:posOffset>11430</wp:posOffset>
                </wp:positionV>
                <wp:extent cx="2733675" cy="5048250"/>
                <wp:effectExtent l="0" t="0" r="28575" b="19050"/>
                <wp:wrapNone/>
                <wp:docPr id="25" name="Flowchart: Process 25"/>
                <wp:cNvGraphicFramePr/>
                <a:graphic xmlns:a="http://schemas.openxmlformats.org/drawingml/2006/main">
                  <a:graphicData uri="http://schemas.microsoft.com/office/word/2010/wordprocessingShape">
                    <wps:wsp>
                      <wps:cNvSpPr/>
                      <wps:spPr>
                        <a:xfrm>
                          <a:off x="0" y="0"/>
                          <a:ext cx="2733675" cy="5048250"/>
                        </a:xfrm>
                        <a:prstGeom prst="flowChartProcess">
                          <a:avLst/>
                        </a:prstGeom>
                        <a:ln>
                          <a:solidFill>
                            <a:schemeClr val="accent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4A4C1A3" w14:textId="77777777" w:rsidR="00583620" w:rsidRPr="00034FEF" w:rsidRDefault="006A4616" w:rsidP="00583620">
                            <w:pPr>
                              <w:jc w:val="center"/>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00B1482D">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blic Safety P</w:t>
                            </w:r>
                            <w:r>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sonnel</w:t>
                            </w:r>
                            <w:r w:rsidR="00414B01">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sponsibilities</w:t>
                            </w:r>
                          </w:p>
                          <w:p w14:paraId="7FA55BA9" w14:textId="77777777" w:rsidR="00583620" w:rsidRDefault="00B1482D" w:rsidP="00CD735B">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safety personnel should w</w:t>
                            </w:r>
                            <w:r w:rsidR="00583620"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ar </w:t>
                            </w:r>
                            <w:r w:rsidR="00720D20">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DA-approved surgical/isolation masks </w:t>
                            </w:r>
                            <w:r w:rsidR="00D07DF2">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around others</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14B01">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intain </w:t>
                            </w:r>
                            <w:r w:rsidR="00414B01">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cial distancing</w:t>
                            </w:r>
                            <w:r w:rsidR="0050127B">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 wash hands frequently.</w:t>
                            </w:r>
                          </w:p>
                          <w:p w14:paraId="05BA4D3F" w14:textId="77777777" w:rsidR="0059200A" w:rsidRDefault="00583620" w:rsidP="006A4616">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inue to adhere to CDC guidance and recommendations:</w:t>
                            </w:r>
                            <w:r w:rsidR="0019469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7321E43" w14:textId="77777777" w:rsidR="00514592" w:rsidRDefault="003068F9" w:rsidP="006A4616">
                            <w:pPr>
                              <w:spacing w:after="0" w:line="240" w:lineRule="auto"/>
                              <w:rPr>
                                <w:rStyle w:val="Hyperlink"/>
                                <w:rFonts w:ascii="Times New Roman" w:hAnsi="Times New Roman" w:cs="Times New Roman"/>
                              </w:rPr>
                            </w:pPr>
                            <w:hyperlink r:id="rId12" w:history="1">
                              <w:r w:rsidR="00583620" w:rsidRPr="00034FEF">
                                <w:rPr>
                                  <w:rStyle w:val="Hyperlink"/>
                                  <w:rFonts w:ascii="Times New Roman" w:hAnsi="Times New Roman" w:cs="Times New Roman"/>
                                </w:rPr>
                                <w:t>https://www.cdc.gov/coronavirus/2019-ncov/</w:t>
                              </w:r>
                            </w:hyperlink>
                          </w:p>
                          <w:p w14:paraId="38BFC8E8" w14:textId="77777777" w:rsidR="00583620" w:rsidRDefault="00583620" w:rsidP="006A4616">
                            <w:pPr>
                              <w:spacing w:after="0" w:line="240" w:lineRule="auto"/>
                              <w:rPr>
                                <w:rFonts w:ascii="Times New Roman" w:hAnsi="Times New Roman" w:cs="Times New Roman"/>
                              </w:rPr>
                            </w:pPr>
                            <w:r w:rsidRPr="00034FEF">
                              <w:rPr>
                                <w:rFonts w:ascii="Times New Roman" w:hAnsi="Times New Roman" w:cs="Times New Roman"/>
                              </w:rPr>
                              <w:t xml:space="preserve"> </w:t>
                            </w:r>
                          </w:p>
                          <w:p w14:paraId="308B3A95" w14:textId="77777777" w:rsidR="002449B6" w:rsidRDefault="002449B6" w:rsidP="00D07DF2">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loyees should report out-of-state travel to their supervisors.</w:t>
                            </w:r>
                          </w:p>
                          <w:p w14:paraId="685338D9" w14:textId="77777777" w:rsidR="00D07DF2" w:rsidRDefault="00D07DF2" w:rsidP="00D07DF2">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Y HOME IF YOU ARE SICK!</w:t>
                            </w:r>
                          </w:p>
                          <w:p w14:paraId="5BB8CB0D" w14:textId="2AFA418F" w:rsidR="00D07DF2" w:rsidRPr="00034FEF" w:rsidRDefault="00D07DF2" w:rsidP="00D07DF2">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0-day isolation &amp; 24-hours </w:t>
                            </w:r>
                            <w:r w:rsidR="00DC058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ver-</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ee</w:t>
                            </w:r>
                            <w:r w:rsidR="00DC058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symptoms improving</w:t>
                            </w:r>
                          </w:p>
                          <w:p w14:paraId="5B5292FA" w14:textId="77777777" w:rsidR="00583620" w:rsidRPr="00034FEF" w:rsidRDefault="00583620" w:rsidP="00583620">
                            <w:pPr>
                              <w:jc w:val="center"/>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VID-19 Symptoms</w:t>
                            </w:r>
                          </w:p>
                          <w:p w14:paraId="09DD782F" w14:textId="77777777" w:rsidR="00583620" w:rsidRPr="00034FEF" w:rsidRDefault="00583620"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ever </w:t>
                            </w:r>
                            <w:r w:rsidR="006C78C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t;100.4) </w:t>
                            </w: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 chills</w:t>
                            </w:r>
                          </w:p>
                          <w:p w14:paraId="1058641D" w14:textId="77777777" w:rsidR="00583620" w:rsidRPr="00034FEF" w:rsidRDefault="00692BD4"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 Cough/</w:t>
                            </w:r>
                            <w:r w:rsidR="00583620"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hortness of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00583620"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th</w:t>
                            </w:r>
                          </w:p>
                          <w:p w14:paraId="2A05797D" w14:textId="77777777" w:rsidR="00583620" w:rsidRPr="00034FEF" w:rsidRDefault="00583620"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tigue</w:t>
                            </w:r>
                            <w:r w:rsidR="00692BD4">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uscle or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dy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w:t>
                            </w: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s</w:t>
                            </w:r>
                          </w:p>
                          <w:p w14:paraId="2F1278CB" w14:textId="77777777" w:rsidR="00583620" w:rsidRPr="00034FEF" w:rsidRDefault="00583620"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dache</w:t>
                            </w:r>
                            <w:r w:rsidR="00692BD4">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re Throat</w:t>
                            </w:r>
                          </w:p>
                          <w:p w14:paraId="72B0C90D" w14:textId="77777777" w:rsidR="00583620" w:rsidRPr="00034FEF" w:rsidRDefault="00583620"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ss of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ste or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ll</w:t>
                            </w:r>
                          </w:p>
                          <w:p w14:paraId="031DF89A" w14:textId="77777777" w:rsidR="009631E7" w:rsidRDefault="009631E7"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gestion or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nny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se</w:t>
                            </w:r>
                          </w:p>
                          <w:p w14:paraId="2FD6EF9B" w14:textId="77777777" w:rsidR="00F2453A" w:rsidRDefault="00692BD4"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usea</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9631E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miting</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631E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iarrhea </w:t>
                            </w:r>
                          </w:p>
                          <w:p w14:paraId="63B2E7F9" w14:textId="77777777" w:rsidR="009631E7" w:rsidRDefault="009631E7"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ose stools three or more times in one day)</w:t>
                            </w:r>
                          </w:p>
                          <w:p w14:paraId="617A240E" w14:textId="77777777" w:rsidR="00F2453A" w:rsidRDefault="00F2453A"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5C61CCE" w14:textId="77777777" w:rsidR="0059200A" w:rsidRDefault="0059200A" w:rsidP="00414B01">
                            <w:pPr>
                              <w:jc w:val="center"/>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C4BDE02" w14:textId="77777777" w:rsidR="00414B01" w:rsidRDefault="00414B01"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90BE08" w14:textId="77777777" w:rsidR="009631E7" w:rsidRPr="00034FEF" w:rsidRDefault="009631E7" w:rsidP="00583620">
                            <w:pPr>
                              <w:spacing w:line="240" w:lineRule="auto"/>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CD7016F" w14:textId="77777777" w:rsidR="00583620" w:rsidRPr="00583620" w:rsidRDefault="00583620" w:rsidP="00583620">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4DB8F9" id="_x0000_t109" coordsize="21600,21600" o:spt="109" path="m,l,21600r21600,l21600,xe">
                <v:stroke joinstyle="miter"/>
                <v:path gradientshapeok="t" o:connecttype="rect"/>
              </v:shapetype>
              <v:shape id="Flowchart: Process 25" o:spid="_x0000_s1027" type="#_x0000_t109" style="position:absolute;margin-left:.75pt;margin-top:.9pt;width:215.25pt;height:39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" fillcolor="#ffc000 [3207]" strokecolor="#5b9bd5 [3204]" strokeweight="1pt">
                <v:textbox>
                  <w:txbxContent>
                    <w:p w14:paraId="44A4C1A3" w14:textId="77777777" w:rsidR="00583620" w:rsidRPr="00034FEF" w:rsidRDefault="006A4616" w:rsidP="00583620">
                      <w:pPr>
                        <w:jc w:val="center"/>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00B1482D">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blic Safety P</w:t>
                      </w:r>
                      <w:r>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sonnel</w:t>
                      </w:r>
                      <w:r w:rsidR="00414B01">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sponsibilities</w:t>
                      </w:r>
                    </w:p>
                    <w:p w14:paraId="7FA55BA9" w14:textId="77777777" w:rsidR="00583620" w:rsidRDefault="00B1482D" w:rsidP="00CD735B">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safety personnel should w</w:t>
                      </w:r>
                      <w:r w:rsidR="00583620"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ar </w:t>
                      </w:r>
                      <w:r w:rsidR="00720D20">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DA-approved surgical/isolation masks </w:t>
                      </w:r>
                      <w:r w:rsidR="00D07DF2">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around others</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14B01">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intain </w:t>
                      </w:r>
                      <w:r w:rsidR="00414B01">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cial distancing</w:t>
                      </w:r>
                      <w:r w:rsidR="0050127B">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 wash hands frequently.</w:t>
                      </w:r>
                    </w:p>
                    <w:p w14:paraId="05BA4D3F" w14:textId="77777777" w:rsidR="0059200A" w:rsidRDefault="00583620" w:rsidP="006A4616">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inue to adhere to CDC guidance and recommendations:</w:t>
                      </w:r>
                      <w:r w:rsidR="0019469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7321E43" w14:textId="77777777" w:rsidR="00514592" w:rsidRDefault="003068F9" w:rsidP="006A4616">
                      <w:pPr>
                        <w:spacing w:after="0" w:line="240" w:lineRule="auto"/>
                        <w:rPr>
                          <w:rStyle w:val="Hyperlink"/>
                          <w:rFonts w:ascii="Times New Roman" w:hAnsi="Times New Roman" w:cs="Times New Roman"/>
                        </w:rPr>
                      </w:pPr>
                      <w:hyperlink r:id="rId13" w:history="1">
                        <w:r w:rsidR="00583620" w:rsidRPr="00034FEF">
                          <w:rPr>
                            <w:rStyle w:val="Hyperlink"/>
                            <w:rFonts w:ascii="Times New Roman" w:hAnsi="Times New Roman" w:cs="Times New Roman"/>
                          </w:rPr>
                          <w:t>https://www.cdc.gov/coronavirus/2019-ncov/</w:t>
                        </w:r>
                      </w:hyperlink>
                    </w:p>
                    <w:p w14:paraId="38BFC8E8" w14:textId="77777777" w:rsidR="00583620" w:rsidRDefault="00583620" w:rsidP="006A4616">
                      <w:pPr>
                        <w:spacing w:after="0" w:line="240" w:lineRule="auto"/>
                        <w:rPr>
                          <w:rFonts w:ascii="Times New Roman" w:hAnsi="Times New Roman" w:cs="Times New Roman"/>
                        </w:rPr>
                      </w:pPr>
                      <w:r w:rsidRPr="00034FEF">
                        <w:rPr>
                          <w:rFonts w:ascii="Times New Roman" w:hAnsi="Times New Roman" w:cs="Times New Roman"/>
                        </w:rPr>
                        <w:t xml:space="preserve"> </w:t>
                      </w:r>
                    </w:p>
                    <w:p w14:paraId="308B3A95" w14:textId="77777777" w:rsidR="002449B6" w:rsidRDefault="002449B6" w:rsidP="00D07DF2">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loyees should report out-of-state travel to their supervisors.</w:t>
                      </w:r>
                    </w:p>
                    <w:p w14:paraId="685338D9" w14:textId="77777777" w:rsidR="00D07DF2" w:rsidRDefault="00D07DF2" w:rsidP="00D07DF2">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Y HOME IF YOU ARE SICK!</w:t>
                      </w:r>
                    </w:p>
                    <w:p w14:paraId="5BB8CB0D" w14:textId="2AFA418F" w:rsidR="00D07DF2" w:rsidRPr="00034FEF" w:rsidRDefault="00D07DF2" w:rsidP="00D07DF2">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0-day isolation &amp; 24-hours </w:t>
                      </w:r>
                      <w:r w:rsidR="00DC058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ver-</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ee</w:t>
                      </w:r>
                      <w:r w:rsidR="00DC058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symptoms improving</w:t>
                      </w:r>
                    </w:p>
                    <w:p w14:paraId="5B5292FA" w14:textId="77777777" w:rsidR="00583620" w:rsidRPr="00034FEF" w:rsidRDefault="00583620" w:rsidP="00583620">
                      <w:pPr>
                        <w:jc w:val="center"/>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VID-19 Symptoms</w:t>
                      </w:r>
                    </w:p>
                    <w:p w14:paraId="09DD782F" w14:textId="77777777" w:rsidR="00583620" w:rsidRPr="00034FEF" w:rsidRDefault="00583620"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ever </w:t>
                      </w:r>
                      <w:r w:rsidR="006C78C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t;100.4) </w:t>
                      </w: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 chills</w:t>
                      </w:r>
                    </w:p>
                    <w:p w14:paraId="1058641D" w14:textId="77777777" w:rsidR="00583620" w:rsidRPr="00034FEF" w:rsidRDefault="00692BD4"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 Cough/</w:t>
                      </w:r>
                      <w:r w:rsidR="00583620"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hortness of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00583620"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th</w:t>
                      </w:r>
                    </w:p>
                    <w:p w14:paraId="2A05797D" w14:textId="77777777" w:rsidR="00583620" w:rsidRPr="00034FEF" w:rsidRDefault="00583620"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tigue</w:t>
                      </w:r>
                      <w:r w:rsidR="00692BD4">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uscle or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dy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w:t>
                      </w: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s</w:t>
                      </w:r>
                    </w:p>
                    <w:p w14:paraId="2F1278CB" w14:textId="77777777" w:rsidR="00583620" w:rsidRPr="00034FEF" w:rsidRDefault="00583620"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dache</w:t>
                      </w:r>
                      <w:r w:rsidR="00692BD4">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re Throat</w:t>
                      </w:r>
                    </w:p>
                    <w:p w14:paraId="72B0C90D" w14:textId="77777777" w:rsidR="00583620" w:rsidRPr="00034FEF" w:rsidRDefault="00583620"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ss of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ste or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034FEF">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ll</w:t>
                      </w:r>
                    </w:p>
                    <w:p w14:paraId="031DF89A" w14:textId="77777777" w:rsidR="009631E7" w:rsidRDefault="009631E7"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gestion or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nny </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se</w:t>
                      </w:r>
                    </w:p>
                    <w:p w14:paraId="2FD6EF9B" w14:textId="77777777" w:rsidR="00F2453A" w:rsidRDefault="00692BD4"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usea</w:t>
                      </w:r>
                      <w:r w:rsidR="00F2453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9631E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miting</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631E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iarrhea </w:t>
                      </w:r>
                    </w:p>
                    <w:p w14:paraId="63B2E7F9" w14:textId="77777777" w:rsidR="009631E7" w:rsidRDefault="009631E7"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ose stools three or more times in one day)</w:t>
                      </w:r>
                    </w:p>
                    <w:p w14:paraId="617A240E" w14:textId="77777777" w:rsidR="00F2453A" w:rsidRDefault="00F2453A"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5C61CCE" w14:textId="77777777" w:rsidR="0059200A" w:rsidRDefault="0059200A" w:rsidP="00414B01">
                      <w:pPr>
                        <w:jc w:val="center"/>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C4BDE02" w14:textId="77777777" w:rsidR="00414B01" w:rsidRDefault="00414B01" w:rsidP="00CD735B">
                      <w:p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90BE08" w14:textId="77777777" w:rsidR="009631E7" w:rsidRPr="00034FEF" w:rsidRDefault="009631E7" w:rsidP="00583620">
                      <w:pPr>
                        <w:spacing w:line="240" w:lineRule="auto"/>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CD7016F" w14:textId="77777777" w:rsidR="00583620" w:rsidRPr="00583620" w:rsidRDefault="00583620" w:rsidP="00583620">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514592">
        <w:rPr>
          <w:noProof/>
        </w:rPr>
        <mc:AlternateContent>
          <mc:Choice Requires="wps">
            <w:drawing>
              <wp:anchor distT="0" distB="0" distL="114300" distR="114300" simplePos="0" relativeHeight="251684864" behindDoc="0" locked="0" layoutInCell="1" allowOverlap="1" wp14:anchorId="185BA53A" wp14:editId="373624B8">
                <wp:simplePos x="0" y="0"/>
                <wp:positionH relativeFrom="margin">
                  <wp:posOffset>6391275</wp:posOffset>
                </wp:positionH>
                <wp:positionV relativeFrom="paragraph">
                  <wp:posOffset>12065</wp:posOffset>
                </wp:positionV>
                <wp:extent cx="2724150" cy="23717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2724150" cy="2371725"/>
                        </a:xfrm>
                        <a:prstGeom prst="rect">
                          <a:avLst/>
                        </a:prstGeom>
                        <a:ln>
                          <a:solidFill>
                            <a:schemeClr val="accent1"/>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1FBAAFED" w14:textId="77777777" w:rsidR="006E6DE7" w:rsidRPr="006D7725" w:rsidRDefault="006E6DE7" w:rsidP="006E6DE7">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w do I…</w:t>
                            </w:r>
                          </w:p>
                          <w:p w14:paraId="57FBE5C5" w14:textId="77777777" w:rsidR="006E6DE7" w:rsidRPr="00491FA2" w:rsidRDefault="006E6DE7" w:rsidP="00414B01">
                            <w:pPr>
                              <w:spacing w:after="0" w:line="240" w:lineRule="auto"/>
                              <w:jc w:val="center"/>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1FA2">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arantine</w:t>
                            </w:r>
                          </w:p>
                          <w:p w14:paraId="75AAAC20" w14:textId="77777777" w:rsidR="006E6DE7" w:rsidRPr="006D7725" w:rsidRDefault="0054459B" w:rsidP="00414B01">
                            <w:pPr>
                              <w:pStyle w:val="ListParagraph"/>
                              <w:numPr>
                                <w:ilvl w:val="0"/>
                                <w:numId w:val="2"/>
                              </w:num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ay home for 14 </w:t>
                            </w:r>
                            <w:r w:rsidR="006E6DE7"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ys</w:t>
                            </w:r>
                          </w:p>
                          <w:p w14:paraId="2F9A479B" w14:textId="77777777" w:rsidR="006E6DE7" w:rsidRPr="006D7725" w:rsidRDefault="006E6DE7" w:rsidP="006E6DE7">
                            <w:pPr>
                              <w:pStyle w:val="ListParagraph"/>
                              <w:numPr>
                                <w:ilvl w:val="0"/>
                                <w:numId w:val="2"/>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void contact with other people</w:t>
                            </w:r>
                          </w:p>
                          <w:p w14:paraId="4CB9C213" w14:textId="77777777" w:rsidR="006E6DE7" w:rsidRPr="006D7725" w:rsidRDefault="006E6DE7" w:rsidP="006E6DE7">
                            <w:pPr>
                              <w:pStyle w:val="ListParagraph"/>
                              <w:numPr>
                                <w:ilvl w:val="0"/>
                                <w:numId w:val="2"/>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n’t share household items</w:t>
                            </w:r>
                          </w:p>
                          <w:p w14:paraId="0D5738A9" w14:textId="77777777" w:rsidR="00491FA2" w:rsidRDefault="006E6DE7" w:rsidP="00491FA2">
                            <w:pPr>
                              <w:pStyle w:val="ListParagraph"/>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66255221" w14:textId="77777777" w:rsidR="006E6DE7" w:rsidRPr="00491FA2" w:rsidRDefault="00491FA2" w:rsidP="00491FA2">
                            <w:pPr>
                              <w:pStyle w:val="ListParagraph"/>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E6DE7" w:rsidRPr="00491FA2">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Monitor</w:t>
                            </w:r>
                          </w:p>
                          <w:p w14:paraId="40CCB8AB" w14:textId="77777777" w:rsidR="006E6DE7" w:rsidRPr="00491FA2" w:rsidRDefault="006E6DE7" w:rsidP="00491FA2">
                            <w:pPr>
                              <w:pStyle w:val="ListParagraph"/>
                              <w:numPr>
                                <w:ilvl w:val="0"/>
                                <w:numId w:val="2"/>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1FA2">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 alert for </w:t>
                            </w:r>
                            <w:r w:rsidR="006C78C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set of </w:t>
                            </w:r>
                            <w:r w:rsidRPr="00491FA2">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mptoms</w:t>
                            </w:r>
                          </w:p>
                          <w:p w14:paraId="08D55B8E" w14:textId="77777777" w:rsidR="006C78C7" w:rsidRPr="006C78C7" w:rsidRDefault="006C78C7" w:rsidP="006E6DE7">
                            <w:pPr>
                              <w:pStyle w:val="ListParagraph"/>
                              <w:numPr>
                                <w:ilvl w:val="0"/>
                                <w:numId w:val="3"/>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C78C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ke your temperature twice daily</w:t>
                            </w:r>
                          </w:p>
                          <w:p w14:paraId="7C260B7B" w14:textId="77777777" w:rsidR="006E6DE7" w:rsidRPr="006D7725" w:rsidRDefault="006E6DE7" w:rsidP="006E6DE7">
                            <w:pPr>
                              <w:pStyle w:val="ListParagraph"/>
                              <w:numPr>
                                <w:ilvl w:val="0"/>
                                <w:numId w:val="3"/>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ll you</w:t>
                            </w:r>
                            <w:r w:rsidR="00BB0082">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dical care provider if you develop </w:t>
                            </w:r>
                            <w:r w:rsidR="006C78C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VID-19 symptoms</w:t>
                            </w:r>
                          </w:p>
                          <w:p w14:paraId="5A937707" w14:textId="77777777" w:rsidR="006E6DE7" w:rsidRDefault="006E6DE7" w:rsidP="006E6DE7">
                            <w:pPr>
                              <w:pStyle w:val="ListParagrap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BA53A" id="Rectangle 2" o:spid="_x0000_s1028" style="position:absolute;margin-left:503.25pt;margin-top:.95pt;width:214.5pt;height:186.7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" fillcolor="#ed7d31 [3205]" strokecolor="#5b9bd5 [3204]" strokeweight="1pt">
                <v:textbox>
                  <w:txbxContent>
                    <w:p w14:paraId="1FBAAFED" w14:textId="77777777" w:rsidR="006E6DE7" w:rsidRPr="006D7725" w:rsidRDefault="006E6DE7" w:rsidP="006E6DE7">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w do I…</w:t>
                      </w:r>
                    </w:p>
                    <w:p w14:paraId="57FBE5C5" w14:textId="77777777" w:rsidR="006E6DE7" w:rsidRPr="00491FA2" w:rsidRDefault="006E6DE7" w:rsidP="00414B01">
                      <w:pPr>
                        <w:spacing w:after="0" w:line="240" w:lineRule="auto"/>
                        <w:jc w:val="center"/>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1FA2">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arantine</w:t>
                      </w:r>
                    </w:p>
                    <w:p w14:paraId="75AAAC20" w14:textId="77777777" w:rsidR="006E6DE7" w:rsidRPr="006D7725" w:rsidRDefault="0054459B" w:rsidP="00414B01">
                      <w:pPr>
                        <w:pStyle w:val="ListParagraph"/>
                        <w:numPr>
                          <w:ilvl w:val="0"/>
                          <w:numId w:val="2"/>
                        </w:numPr>
                        <w:spacing w:after="0" w:line="240" w:lineRule="auto"/>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ay home for 14 </w:t>
                      </w:r>
                      <w:r w:rsidR="006E6DE7"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ys</w:t>
                      </w:r>
                    </w:p>
                    <w:p w14:paraId="2F9A479B" w14:textId="77777777" w:rsidR="006E6DE7" w:rsidRPr="006D7725" w:rsidRDefault="006E6DE7" w:rsidP="006E6DE7">
                      <w:pPr>
                        <w:pStyle w:val="ListParagraph"/>
                        <w:numPr>
                          <w:ilvl w:val="0"/>
                          <w:numId w:val="2"/>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void contact with other people</w:t>
                      </w:r>
                    </w:p>
                    <w:p w14:paraId="4CB9C213" w14:textId="77777777" w:rsidR="006E6DE7" w:rsidRPr="006D7725" w:rsidRDefault="006E6DE7" w:rsidP="006E6DE7">
                      <w:pPr>
                        <w:pStyle w:val="ListParagraph"/>
                        <w:numPr>
                          <w:ilvl w:val="0"/>
                          <w:numId w:val="2"/>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n’t share household items</w:t>
                      </w:r>
                    </w:p>
                    <w:p w14:paraId="0D5738A9" w14:textId="77777777" w:rsidR="00491FA2" w:rsidRDefault="006E6DE7" w:rsidP="00491FA2">
                      <w:pPr>
                        <w:pStyle w:val="ListParagraph"/>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66255221" w14:textId="77777777" w:rsidR="006E6DE7" w:rsidRPr="00491FA2" w:rsidRDefault="00491FA2" w:rsidP="00491FA2">
                      <w:pPr>
                        <w:pStyle w:val="ListParagraph"/>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E6DE7" w:rsidRPr="00491FA2">
                        <w:rPr>
                          <w:rFonts w:ascii="Times New Roman" w:hAnsi="Times New Roman" w:cs="Times New Roman"/>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Monitor</w:t>
                      </w:r>
                    </w:p>
                    <w:p w14:paraId="40CCB8AB" w14:textId="77777777" w:rsidR="006E6DE7" w:rsidRPr="00491FA2" w:rsidRDefault="006E6DE7" w:rsidP="00491FA2">
                      <w:pPr>
                        <w:pStyle w:val="ListParagraph"/>
                        <w:numPr>
                          <w:ilvl w:val="0"/>
                          <w:numId w:val="2"/>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1FA2">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 alert for </w:t>
                      </w:r>
                      <w:r w:rsidR="006C78C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set of </w:t>
                      </w:r>
                      <w:r w:rsidRPr="00491FA2">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mptoms</w:t>
                      </w:r>
                    </w:p>
                    <w:p w14:paraId="08D55B8E" w14:textId="77777777" w:rsidR="006C78C7" w:rsidRPr="006C78C7" w:rsidRDefault="006C78C7" w:rsidP="006E6DE7">
                      <w:pPr>
                        <w:pStyle w:val="ListParagraph"/>
                        <w:numPr>
                          <w:ilvl w:val="0"/>
                          <w:numId w:val="3"/>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C78C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ke your temperature twice daily</w:t>
                      </w:r>
                    </w:p>
                    <w:p w14:paraId="7C260B7B" w14:textId="77777777" w:rsidR="006E6DE7" w:rsidRPr="006D7725" w:rsidRDefault="006E6DE7" w:rsidP="006E6DE7">
                      <w:pPr>
                        <w:pStyle w:val="ListParagraph"/>
                        <w:numPr>
                          <w:ilvl w:val="0"/>
                          <w:numId w:val="3"/>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ll you</w:t>
                      </w:r>
                      <w:r w:rsidR="00BB0082">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sidRPr="006D7725">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dical care provider if you develop </w:t>
                      </w:r>
                      <w:r w:rsidR="006C78C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VID-19 symptoms</w:t>
                      </w:r>
                    </w:p>
                    <w:p w14:paraId="5A937707" w14:textId="77777777" w:rsidR="006E6DE7" w:rsidRDefault="006E6DE7" w:rsidP="006E6DE7">
                      <w:pPr>
                        <w:pStyle w:val="ListParagraph"/>
                      </w:pPr>
                    </w:p>
                  </w:txbxContent>
                </v:textbox>
                <w10:wrap anchorx="margin"/>
              </v:rect>
            </w:pict>
          </mc:Fallback>
        </mc:AlternateContent>
      </w:r>
      <w:r w:rsidR="00BC2F3B">
        <w:rPr>
          <w:noProof/>
        </w:rPr>
        <mc:AlternateContent>
          <mc:Choice Requires="wps">
            <w:drawing>
              <wp:anchor distT="0" distB="0" distL="114300" distR="114300" simplePos="0" relativeHeight="251660288" behindDoc="0" locked="0" layoutInCell="1" allowOverlap="1" wp14:anchorId="72241792" wp14:editId="6DA93DAA">
                <wp:simplePos x="0" y="0"/>
                <wp:positionH relativeFrom="margin">
                  <wp:posOffset>2924175</wp:posOffset>
                </wp:positionH>
                <wp:positionV relativeFrom="paragraph">
                  <wp:posOffset>12065</wp:posOffset>
                </wp:positionV>
                <wp:extent cx="3295756" cy="1866900"/>
                <wp:effectExtent l="0" t="0" r="19050" b="19050"/>
                <wp:wrapNone/>
                <wp:docPr id="4" name="Oval 4"/>
                <wp:cNvGraphicFramePr/>
                <a:graphic xmlns:a="http://schemas.openxmlformats.org/drawingml/2006/main">
                  <a:graphicData uri="http://schemas.microsoft.com/office/word/2010/wordprocessingShape">
                    <wps:wsp>
                      <wps:cNvSpPr/>
                      <wps:spPr>
                        <a:xfrm>
                          <a:off x="0" y="0"/>
                          <a:ext cx="3295756" cy="1866900"/>
                        </a:xfrm>
                        <a:prstGeom prst="ellipse">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80BB19" w14:textId="77777777" w:rsidR="00CB584D" w:rsidRPr="002449B6" w:rsidRDefault="001C3ADE" w:rsidP="00CB584D">
                            <w:pPr>
                              <w:jc w:val="center"/>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se contact is</w:t>
                            </w:r>
                            <w:r w:rsidR="00DE22A2"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pending more than fifteen</w:t>
                            </w:r>
                            <w:r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inutes within</w:t>
                            </w:r>
                            <w:r w:rsidR="00235949"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x feet</w:t>
                            </w:r>
                            <w:r w:rsidR="0059200A"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 another person</w:t>
                            </w:r>
                            <w:r w:rsidR="00720D20"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20D20" w:rsidRPr="00D50105">
                              <w:rPr>
                                <w:rFonts w:ascii="Times New Roman" w:hAnsi="Times New Roman" w:cs="Times New Roman"/>
                                <w:b/>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ithout </w:t>
                            </w:r>
                            <w:r w:rsidR="002B0F46" w:rsidRPr="00D50105">
                              <w:rPr>
                                <w:rFonts w:ascii="Times New Roman" w:hAnsi="Times New Roman" w:cs="Times New Roman"/>
                                <w:b/>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w:t>
                            </w:r>
                            <w:r w:rsidR="006A4616" w:rsidRPr="00D50105">
                              <w:rPr>
                                <w:rFonts w:ascii="Times New Roman" w:hAnsi="Times New Roman" w:cs="Times New Roman"/>
                                <w:b/>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20D20" w:rsidRPr="00D50105">
                              <w:rPr>
                                <w:rFonts w:ascii="Times New Roman" w:hAnsi="Times New Roman" w:cs="Times New Roman"/>
                                <w:b/>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ropriate PPE</w:t>
                            </w:r>
                            <w:r w:rsidR="002449B6"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A96727F" w14:textId="77777777" w:rsidR="0054459B" w:rsidRDefault="0054459B" w:rsidP="0054459B">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should I do if I’ve been in </w:t>
                            </w:r>
                            <w:r w:rsidRPr="00BC2F3B">
                              <w:rPr>
                                <w:rFonts w:ascii="Times New Roman" w:hAnsi="Times New Roman" w:cs="Times New Roman"/>
                                <w:b/>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se contact</w:t>
                            </w: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w:t>
                            </w:r>
                            <w:r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8B31F65" w14:textId="77777777" w:rsidR="0054459B" w:rsidRPr="001C3ADE" w:rsidRDefault="0054459B" w:rsidP="00CB584D">
                            <w:pPr>
                              <w:jc w:val="center"/>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241792" id="Oval 4" o:spid="_x0000_s1029" style="position:absolute;margin-left:230.25pt;margin-top:.95pt;width:259.5pt;height:14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" fillcolor="#5b9bd5 [3204]" strokecolor="#5b9bd5 [3204]" strokeweight="1pt">
                <v:stroke joinstyle="miter"/>
                <v:textbox>
                  <w:txbxContent>
                    <w:p w14:paraId="3980BB19" w14:textId="77777777" w:rsidR="00CB584D" w:rsidRPr="002449B6" w:rsidRDefault="001C3ADE" w:rsidP="00CB584D">
                      <w:pPr>
                        <w:jc w:val="center"/>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se contact is</w:t>
                      </w:r>
                      <w:r w:rsidR="00DE22A2"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pending more than fifteen</w:t>
                      </w:r>
                      <w:r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inutes within</w:t>
                      </w:r>
                      <w:r w:rsidR="00235949"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x feet</w:t>
                      </w:r>
                      <w:r w:rsidR="0059200A"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 another person</w:t>
                      </w:r>
                      <w:r w:rsidR="00720D20"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20D20" w:rsidRPr="00D50105">
                        <w:rPr>
                          <w:rFonts w:ascii="Times New Roman" w:hAnsi="Times New Roman" w:cs="Times New Roman"/>
                          <w:b/>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ithout </w:t>
                      </w:r>
                      <w:r w:rsidR="002B0F46" w:rsidRPr="00D50105">
                        <w:rPr>
                          <w:rFonts w:ascii="Times New Roman" w:hAnsi="Times New Roman" w:cs="Times New Roman"/>
                          <w:b/>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w:t>
                      </w:r>
                      <w:r w:rsidR="006A4616" w:rsidRPr="00D50105">
                        <w:rPr>
                          <w:rFonts w:ascii="Times New Roman" w:hAnsi="Times New Roman" w:cs="Times New Roman"/>
                          <w:b/>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20D20" w:rsidRPr="00D50105">
                        <w:rPr>
                          <w:rFonts w:ascii="Times New Roman" w:hAnsi="Times New Roman" w:cs="Times New Roman"/>
                          <w:b/>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ropriate PPE</w:t>
                      </w:r>
                      <w:r w:rsidR="002449B6" w:rsidRPr="002449B6">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A96727F" w14:textId="77777777" w:rsidR="0054459B" w:rsidRDefault="0054459B" w:rsidP="0054459B">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should I do if I’ve been in </w:t>
                      </w:r>
                      <w:r w:rsidRPr="00BC2F3B">
                        <w:rPr>
                          <w:rFonts w:ascii="Times New Roman" w:hAnsi="Times New Roman" w:cs="Times New Roman"/>
                          <w:b/>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se contact</w:t>
                      </w: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w:t>
                      </w:r>
                      <w:r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8B31F65" w14:textId="77777777" w:rsidR="0054459B" w:rsidRPr="001C3ADE" w:rsidRDefault="0054459B" w:rsidP="00CB584D">
                      <w:pPr>
                        <w:jc w:val="center"/>
                        <w:rPr>
                          <w:rFonts w:ascii="Times New Roman" w:hAnsi="Times New Roman" w:cs="Times New Roman"/>
                          <w:b/>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oval>
            </w:pict>
          </mc:Fallback>
        </mc:AlternateContent>
      </w:r>
    </w:p>
    <w:p w14:paraId="1F79A17A" w14:textId="77777777" w:rsidR="00CB584D" w:rsidRDefault="00CB584D" w:rsidP="00CB584D"/>
    <w:p w14:paraId="18348037" w14:textId="77777777" w:rsidR="00CB584D" w:rsidRDefault="00CB584D" w:rsidP="00CB584D">
      <w:pPr>
        <w:pStyle w:val="ListParagraph"/>
        <w:ind w:left="5400"/>
      </w:pPr>
      <w:r>
        <w:t xml:space="preserve">                                                                                              </w:t>
      </w:r>
    </w:p>
    <w:p w14:paraId="31278EFB" w14:textId="77777777" w:rsidR="002013BF" w:rsidRDefault="002013BF" w:rsidP="00CB584D">
      <w:pPr>
        <w:pStyle w:val="ListParagraph"/>
        <w:ind w:left="5400"/>
      </w:pPr>
    </w:p>
    <w:p w14:paraId="55A4F438" w14:textId="77777777" w:rsidR="002013BF" w:rsidRDefault="002013BF" w:rsidP="00CB584D">
      <w:pPr>
        <w:pStyle w:val="ListParagraph"/>
        <w:ind w:left="5400"/>
      </w:pPr>
    </w:p>
    <w:p w14:paraId="3439FBA9" w14:textId="77777777" w:rsidR="002013BF" w:rsidRDefault="00BC2F3B">
      <w:r>
        <w:rPr>
          <w:noProof/>
        </w:rPr>
        <mc:AlternateContent>
          <mc:Choice Requires="wps">
            <w:drawing>
              <wp:anchor distT="0" distB="0" distL="114300" distR="114300" simplePos="0" relativeHeight="251673600" behindDoc="0" locked="0" layoutInCell="1" allowOverlap="1" wp14:anchorId="10AF85E4" wp14:editId="38B03B4B">
                <wp:simplePos x="0" y="0"/>
                <wp:positionH relativeFrom="column">
                  <wp:posOffset>4175125</wp:posOffset>
                </wp:positionH>
                <wp:positionV relativeFrom="paragraph">
                  <wp:posOffset>2593975</wp:posOffset>
                </wp:positionV>
                <wp:extent cx="2114550" cy="89535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2114550" cy="895350"/>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90A938" w14:textId="77777777" w:rsidR="00514592" w:rsidRDefault="00720D20" w:rsidP="00CB584D">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m</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itor AND </w:t>
                            </w: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actice </w:t>
                            </w: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cial </w:t>
                            </w: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19469F"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ncing</w:t>
                            </w:r>
                            <w:r w:rsidR="0068420B">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1B89ED7" w14:textId="77777777" w:rsidR="00CB584D" w:rsidRPr="00A66008" w:rsidRDefault="0068420B" w:rsidP="00CB584D">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w:t>
                            </w:r>
                            <w:r w:rsidR="000322BC">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y remain at 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F85E4" id="Rectangle 19" o:spid="_x0000_s1030" style="position:absolute;margin-left:328.75pt;margin-top:204.25pt;width:166.5pt;height:7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" fillcolor="#5b9bd5 [3204]" strokecolor="#5b9bd5 [3204]" strokeweight="1pt">
                <v:textbox>
                  <w:txbxContent>
                    <w:p w14:paraId="5D90A938" w14:textId="77777777" w:rsidR="00514592" w:rsidRDefault="00720D20" w:rsidP="00CB584D">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m</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itor AND </w:t>
                      </w: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actice </w:t>
                      </w: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cial </w:t>
                      </w: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19469F"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ncing</w:t>
                      </w:r>
                      <w:r w:rsidR="0068420B">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1B89ED7" w14:textId="77777777" w:rsidR="00CB584D" w:rsidRPr="00A66008" w:rsidRDefault="0068420B" w:rsidP="00CB584D">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w:t>
                      </w:r>
                      <w:r w:rsidR="000322BC">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y remain at work</w:t>
                      </w:r>
                    </w:p>
                  </w:txbxContent>
                </v:textbox>
              </v:rect>
            </w:pict>
          </mc:Fallback>
        </mc:AlternateContent>
      </w:r>
      <w:r w:rsidR="006A4616">
        <w:rPr>
          <w:noProof/>
        </w:rPr>
        <mc:AlternateContent>
          <mc:Choice Requires="wps">
            <w:drawing>
              <wp:anchor distT="0" distB="0" distL="114300" distR="114300" simplePos="0" relativeHeight="251722752" behindDoc="0" locked="0" layoutInCell="1" allowOverlap="1" wp14:anchorId="5BDF8050" wp14:editId="284A75A0">
                <wp:simplePos x="0" y="0"/>
                <wp:positionH relativeFrom="margin">
                  <wp:align>center</wp:align>
                </wp:positionH>
                <wp:positionV relativeFrom="paragraph">
                  <wp:posOffset>2022475</wp:posOffset>
                </wp:positionV>
                <wp:extent cx="0" cy="548640"/>
                <wp:effectExtent l="76200" t="0" r="57150" b="60960"/>
                <wp:wrapNone/>
                <wp:docPr id="21" name="Straight Arrow Connector 21"/>
                <wp:cNvGraphicFramePr/>
                <a:graphic xmlns:a="http://schemas.openxmlformats.org/drawingml/2006/main">
                  <a:graphicData uri="http://schemas.microsoft.com/office/word/2010/wordprocessingShape">
                    <wps:wsp>
                      <wps:cNvCnPr/>
                      <wps:spPr>
                        <a:xfrm>
                          <a:off x="0" y="0"/>
                          <a:ext cx="0" cy="548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5DE9E50F" id="_x0000_t32" coordsize="21600,21600" o:spt="32" o:oned="t" path="m,l21600,21600e" filled="f">
                <v:path arrowok="t" fillok="f" o:connecttype="none"/>
                <o:lock v:ext="edit" shapetype="t"/>
              </v:shapetype>
              <v:shape id="Straight Arrow Connector 21" o:spid="_x0000_s1026" type="#_x0000_t32" style="position:absolute;margin-left:0;margin-top:159.25pt;width:0;height:43.2pt;z-index:2517227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" strokecolor="black [3200]" strokeweight=".5pt">
                <v:stroke endarrow="block" joinstyle="miter"/>
                <w10:wrap anchorx="margin"/>
              </v:shape>
            </w:pict>
          </mc:Fallback>
        </mc:AlternateContent>
      </w:r>
      <w:r w:rsidR="006A4616">
        <w:rPr>
          <w:noProof/>
        </w:rPr>
        <mc:AlternateContent>
          <mc:Choice Requires="wps">
            <w:drawing>
              <wp:anchor distT="0" distB="0" distL="114300" distR="114300" simplePos="0" relativeHeight="251665408" behindDoc="0" locked="0" layoutInCell="1" allowOverlap="1" wp14:anchorId="4B8F3891" wp14:editId="5079EA6B">
                <wp:simplePos x="0" y="0"/>
                <wp:positionH relativeFrom="column">
                  <wp:posOffset>2962275</wp:posOffset>
                </wp:positionH>
                <wp:positionV relativeFrom="paragraph">
                  <wp:posOffset>2567940</wp:posOffset>
                </wp:positionV>
                <wp:extent cx="952500" cy="8763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952500" cy="876300"/>
                        </a:xfrm>
                        <a:prstGeom prst="rect">
                          <a:avLst/>
                        </a:prstGeom>
                        <a:solidFill>
                          <a:srgbClr val="FF0000"/>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63621E" w14:textId="77777777" w:rsidR="00CB584D" w:rsidRPr="00A66008" w:rsidRDefault="006D6E72" w:rsidP="00CB584D">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arantine</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14 </w:t>
                            </w:r>
                            <w:r w:rsidR="00F2453A"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8F3891" id="Rectangle 11" o:spid="_x0000_s1031" style="position:absolute;margin-left:233.25pt;margin-top:202.2pt;width:75pt;height:6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" fillcolor="red" strokecolor="#5b9bd5 [3204]" strokeweight="1pt">
                <v:textbox>
                  <w:txbxContent>
                    <w:p w14:paraId="3F63621E" w14:textId="77777777" w:rsidR="00CB584D" w:rsidRPr="00A66008" w:rsidRDefault="006D6E72" w:rsidP="00CB584D">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arantine</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14 </w:t>
                      </w:r>
                      <w:r w:rsidR="00F2453A"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ys</w:t>
                      </w:r>
                    </w:p>
                  </w:txbxContent>
                </v:textbox>
              </v:rect>
            </w:pict>
          </mc:Fallback>
        </mc:AlternateContent>
      </w:r>
      <w:r w:rsidR="006A4616">
        <w:rPr>
          <w:noProof/>
        </w:rPr>
        <mc:AlternateContent>
          <mc:Choice Requires="wps">
            <w:drawing>
              <wp:anchor distT="0" distB="0" distL="114300" distR="114300" simplePos="0" relativeHeight="251717632" behindDoc="0" locked="0" layoutInCell="1" allowOverlap="1" wp14:anchorId="7022D93E" wp14:editId="03F51F94">
                <wp:simplePos x="0" y="0"/>
                <wp:positionH relativeFrom="column">
                  <wp:posOffset>5711825</wp:posOffset>
                </wp:positionH>
                <wp:positionV relativeFrom="paragraph">
                  <wp:posOffset>2035810</wp:posOffset>
                </wp:positionV>
                <wp:extent cx="0" cy="548640"/>
                <wp:effectExtent l="76200" t="0" r="57150" b="60960"/>
                <wp:wrapNone/>
                <wp:docPr id="8" name="Straight Arrow Connector 8"/>
                <wp:cNvGraphicFramePr/>
                <a:graphic xmlns:a="http://schemas.openxmlformats.org/drawingml/2006/main">
                  <a:graphicData uri="http://schemas.microsoft.com/office/word/2010/wordprocessingShape">
                    <wps:wsp>
                      <wps:cNvCnPr/>
                      <wps:spPr>
                        <a:xfrm>
                          <a:off x="0" y="0"/>
                          <a:ext cx="0" cy="548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A383EF" id="Straight Arrow Connector 8" o:spid="_x0000_s1026" type="#_x0000_t32" style="position:absolute;margin-left:449.75pt;margin-top:160.3pt;width:0;height:43.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" strokecolor="black [3200]" strokeweight=".5pt">
                <v:stroke endarrow="block" joinstyle="miter"/>
              </v:shape>
            </w:pict>
          </mc:Fallback>
        </mc:AlternateContent>
      </w:r>
      <w:r w:rsidR="006A4616">
        <w:rPr>
          <w:noProof/>
        </w:rPr>
        <mc:AlternateContent>
          <mc:Choice Requires="wps">
            <w:drawing>
              <wp:anchor distT="0" distB="0" distL="114300" distR="114300" simplePos="0" relativeHeight="251720704" behindDoc="0" locked="0" layoutInCell="1" allowOverlap="1" wp14:anchorId="6DC93493" wp14:editId="5AF2D400">
                <wp:simplePos x="0" y="0"/>
                <wp:positionH relativeFrom="column">
                  <wp:posOffset>3438525</wp:posOffset>
                </wp:positionH>
                <wp:positionV relativeFrom="paragraph">
                  <wp:posOffset>2035810</wp:posOffset>
                </wp:positionV>
                <wp:extent cx="0" cy="502920"/>
                <wp:effectExtent l="76200" t="0" r="57150" b="49530"/>
                <wp:wrapNone/>
                <wp:docPr id="18" name="Straight Arrow Connector 18"/>
                <wp:cNvGraphicFramePr/>
                <a:graphic xmlns:a="http://schemas.openxmlformats.org/drawingml/2006/main">
                  <a:graphicData uri="http://schemas.microsoft.com/office/word/2010/wordprocessingShape">
                    <wps:wsp>
                      <wps:cNvCnPr/>
                      <wps:spPr>
                        <a:xfrm>
                          <a:off x="0" y="0"/>
                          <a:ext cx="0" cy="502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B2024F4" id="Straight Arrow Connector 18" o:spid="_x0000_s1026" type="#_x0000_t32" style="position:absolute;margin-left:270.75pt;margin-top:160.3pt;width:0;height:39.6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" strokecolor="black [3200]" strokeweight=".5pt">
                <v:stroke endarrow="block" joinstyle="miter"/>
              </v:shape>
            </w:pict>
          </mc:Fallback>
        </mc:AlternateContent>
      </w:r>
      <w:r w:rsidR="006A4616">
        <w:rPr>
          <w:noProof/>
        </w:rPr>
        <mc:AlternateContent>
          <mc:Choice Requires="wps">
            <w:drawing>
              <wp:anchor distT="0" distB="0" distL="114300" distR="114300" simplePos="0" relativeHeight="251705344" behindDoc="0" locked="0" layoutInCell="1" allowOverlap="1" wp14:anchorId="30BBF3B8" wp14:editId="3581AD04">
                <wp:simplePos x="0" y="0"/>
                <wp:positionH relativeFrom="column">
                  <wp:posOffset>5232400</wp:posOffset>
                </wp:positionH>
                <wp:positionV relativeFrom="paragraph">
                  <wp:posOffset>975360</wp:posOffset>
                </wp:positionV>
                <wp:extent cx="965200" cy="1060450"/>
                <wp:effectExtent l="0" t="0" r="25400" b="25400"/>
                <wp:wrapNone/>
                <wp:docPr id="24" name="Rectangle 24"/>
                <wp:cNvGraphicFramePr/>
                <a:graphic xmlns:a="http://schemas.openxmlformats.org/drawingml/2006/main">
                  <a:graphicData uri="http://schemas.microsoft.com/office/word/2010/wordprocessingShape">
                    <wps:wsp>
                      <wps:cNvSpPr/>
                      <wps:spPr>
                        <a:xfrm>
                          <a:off x="0" y="0"/>
                          <a:ext cx="965200" cy="1060450"/>
                        </a:xfrm>
                        <a:prstGeom prst="rect">
                          <a:avLst/>
                        </a:prstGeom>
                        <a:solidFill>
                          <a:srgbClr val="5B9BD5"/>
                        </a:solidFill>
                        <a:ln w="12700" cap="flat" cmpd="sng" algn="ctr">
                          <a:solidFill>
                            <a:schemeClr val="accent1"/>
                          </a:solidFill>
                          <a:prstDash val="solid"/>
                          <a:miter lim="800000"/>
                        </a:ln>
                        <a:effectLst/>
                      </wps:spPr>
                      <wps:txbx>
                        <w:txbxContent>
                          <w:p w14:paraId="46AB858A" w14:textId="77777777" w:rsidR="00D2511C" w:rsidRPr="00A66008" w:rsidRDefault="00D2511C" w:rsidP="00D2511C">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erson who is ill but hasn’t tested positive for COVID-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BF3B8" id="Rectangle 24" o:spid="_x0000_s1032" style="position:absolute;margin-left:412pt;margin-top:76.8pt;width:76pt;height:8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" fillcolor="#5b9bd5" strokecolor="#5b9bd5 [3204]" strokeweight="1pt">
                <v:textbox>
                  <w:txbxContent>
                    <w:p w14:paraId="46AB858A" w14:textId="77777777" w:rsidR="00D2511C" w:rsidRPr="00A66008" w:rsidRDefault="00D2511C" w:rsidP="00D2511C">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erson who is ill but hasn’t tested positive for COVID-19</w:t>
                      </w:r>
                    </w:p>
                  </w:txbxContent>
                </v:textbox>
              </v:rect>
            </w:pict>
          </mc:Fallback>
        </mc:AlternateContent>
      </w:r>
      <w:r w:rsidR="006A4616">
        <w:rPr>
          <w:noProof/>
        </w:rPr>
        <mc:AlternateContent>
          <mc:Choice Requires="wps">
            <w:drawing>
              <wp:anchor distT="0" distB="0" distL="114300" distR="114300" simplePos="0" relativeHeight="251666432" behindDoc="0" locked="0" layoutInCell="1" allowOverlap="1" wp14:anchorId="4AD73DC1" wp14:editId="3E690402">
                <wp:simplePos x="0" y="0"/>
                <wp:positionH relativeFrom="margin">
                  <wp:align>center</wp:align>
                </wp:positionH>
                <wp:positionV relativeFrom="paragraph">
                  <wp:posOffset>974725</wp:posOffset>
                </wp:positionV>
                <wp:extent cx="965200" cy="1047750"/>
                <wp:effectExtent l="0" t="0" r="25400" b="19050"/>
                <wp:wrapNone/>
                <wp:docPr id="12" name="Rectangle 12"/>
                <wp:cNvGraphicFramePr/>
                <a:graphic xmlns:a="http://schemas.openxmlformats.org/drawingml/2006/main">
                  <a:graphicData uri="http://schemas.microsoft.com/office/word/2010/wordprocessingShape">
                    <wps:wsp>
                      <wps:cNvSpPr/>
                      <wps:spPr>
                        <a:xfrm>
                          <a:off x="0" y="0"/>
                          <a:ext cx="965200" cy="1047750"/>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74EF14" w14:textId="77777777" w:rsidR="00CB584D" w:rsidRPr="00A66008" w:rsidRDefault="00EB4F47" w:rsidP="00CB584D">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erson who m</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ght have been </w:t>
                            </w:r>
                            <w:r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osed</w:t>
                            </w: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COVID</w:t>
                            </w:r>
                            <w:r w:rsidR="000322BC">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D73DC1" id="Rectangle 12" o:spid="_x0000_s1033" style="position:absolute;margin-left:0;margin-top:76.75pt;width:76pt;height:82.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" fillcolor="#5b9bd5 [3204]" strokecolor="#5b9bd5 [3204]" strokeweight="1pt">
                <v:textbox>
                  <w:txbxContent>
                    <w:p w14:paraId="4774EF14" w14:textId="77777777" w:rsidR="00CB584D" w:rsidRPr="00A66008" w:rsidRDefault="00EB4F47" w:rsidP="00CB584D">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erson who m</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ght have been </w:t>
                      </w:r>
                      <w:r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osed</w:t>
                      </w: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COVID</w:t>
                      </w:r>
                      <w:r w:rsidR="000322BC">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w:t>
                      </w:r>
                    </w:p>
                  </w:txbxContent>
                </v:textbox>
                <w10:wrap anchorx="margin"/>
              </v:rect>
            </w:pict>
          </mc:Fallback>
        </mc:AlternateContent>
      </w:r>
      <w:r w:rsidR="006A4616">
        <w:rPr>
          <w:noProof/>
        </w:rPr>
        <mc:AlternateContent>
          <mc:Choice Requires="wps">
            <w:drawing>
              <wp:anchor distT="0" distB="0" distL="114300" distR="114300" simplePos="0" relativeHeight="251662336" behindDoc="0" locked="0" layoutInCell="1" allowOverlap="1" wp14:anchorId="5DCB93F8" wp14:editId="65F889BA">
                <wp:simplePos x="0" y="0"/>
                <wp:positionH relativeFrom="column">
                  <wp:posOffset>2949575</wp:posOffset>
                </wp:positionH>
                <wp:positionV relativeFrom="paragraph">
                  <wp:posOffset>984885</wp:posOffset>
                </wp:positionV>
                <wp:extent cx="933450" cy="10477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933450" cy="1047750"/>
                        </a:xfrm>
                        <a:prstGeom prst="rect">
                          <a:avLst/>
                        </a:prstGeom>
                        <a:solidFill>
                          <a:srgbClr val="FF0000"/>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8A3F9E" w14:textId="77777777" w:rsidR="00CB584D" w:rsidRPr="00A66008" w:rsidRDefault="00EB4F47" w:rsidP="00CB584D">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erson who t</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sted </w:t>
                            </w:r>
                            <w:r w:rsidR="00D2511C">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sitive for COVID-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B93F8" id="Rectangle 6" o:spid="_x0000_s1034" style="position:absolute;margin-left:232.25pt;margin-top:77.55pt;width:73.5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" fillcolor="red" strokecolor="#5b9bd5 [3204]" strokeweight="1pt">
                <v:textbox>
                  <w:txbxContent>
                    <w:p w14:paraId="0C8A3F9E" w14:textId="77777777" w:rsidR="00CB584D" w:rsidRPr="00A66008" w:rsidRDefault="00EB4F47" w:rsidP="00CB584D">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erson who t</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sted </w:t>
                      </w:r>
                      <w:r w:rsidR="00D2511C">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00CB584D" w:rsidRPr="00A66008">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sitive for COVID-19</w:t>
                      </w:r>
                    </w:p>
                  </w:txbxContent>
                </v:textbox>
              </v:rect>
            </w:pict>
          </mc:Fallback>
        </mc:AlternateContent>
      </w:r>
      <w:r w:rsidR="006A4616">
        <w:rPr>
          <w:noProof/>
        </w:rPr>
        <mc:AlternateContent>
          <mc:Choice Requires="wps">
            <w:drawing>
              <wp:anchor distT="0" distB="0" distL="114300" distR="114300" simplePos="0" relativeHeight="251724800" behindDoc="0" locked="0" layoutInCell="1" allowOverlap="1" wp14:anchorId="0AC88F59" wp14:editId="4B2FF697">
                <wp:simplePos x="0" y="0"/>
                <wp:positionH relativeFrom="column">
                  <wp:posOffset>5705475</wp:posOffset>
                </wp:positionH>
                <wp:positionV relativeFrom="paragraph">
                  <wp:posOffset>375285</wp:posOffset>
                </wp:positionV>
                <wp:extent cx="0" cy="594360"/>
                <wp:effectExtent l="76200" t="0" r="57150" b="53340"/>
                <wp:wrapNone/>
                <wp:docPr id="26" name="Straight Arrow Connector 26"/>
                <wp:cNvGraphicFramePr/>
                <a:graphic xmlns:a="http://schemas.openxmlformats.org/drawingml/2006/main">
                  <a:graphicData uri="http://schemas.microsoft.com/office/word/2010/wordprocessingShape">
                    <wps:wsp>
                      <wps:cNvCnPr/>
                      <wps:spPr>
                        <a:xfrm>
                          <a:off x="0" y="0"/>
                          <a:ext cx="0" cy="594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EA6D1E4" id="Straight Arrow Connector 26" o:spid="_x0000_s1026" type="#_x0000_t32" style="position:absolute;margin-left:449.25pt;margin-top:29.55pt;width:0;height:46.8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" strokecolor="black [3200]" strokeweight=".5pt">
                <v:stroke endarrow="block" joinstyle="miter"/>
              </v:shape>
            </w:pict>
          </mc:Fallback>
        </mc:AlternateContent>
      </w:r>
      <w:r w:rsidR="006A4616">
        <w:rPr>
          <w:noProof/>
        </w:rPr>
        <mc:AlternateContent>
          <mc:Choice Requires="wps">
            <w:drawing>
              <wp:anchor distT="0" distB="0" distL="114300" distR="114300" simplePos="0" relativeHeight="251721728" behindDoc="0" locked="0" layoutInCell="1" allowOverlap="1" wp14:anchorId="0A13CD9C" wp14:editId="34C3897A">
                <wp:simplePos x="0" y="0"/>
                <wp:positionH relativeFrom="margin">
                  <wp:align>center</wp:align>
                </wp:positionH>
                <wp:positionV relativeFrom="paragraph">
                  <wp:posOffset>659130</wp:posOffset>
                </wp:positionV>
                <wp:extent cx="0" cy="320040"/>
                <wp:effectExtent l="76200" t="0" r="76200" b="60960"/>
                <wp:wrapNone/>
                <wp:docPr id="20" name="Straight Arrow Connector 20"/>
                <wp:cNvGraphicFramePr/>
                <a:graphic xmlns:a="http://schemas.openxmlformats.org/drawingml/2006/main">
                  <a:graphicData uri="http://schemas.microsoft.com/office/word/2010/wordprocessingShape">
                    <wps:wsp>
                      <wps:cNvCnPr/>
                      <wps:spPr>
                        <a:xfrm>
                          <a:off x="0" y="0"/>
                          <a:ext cx="0" cy="3200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F2D0E9" id="Straight Arrow Connector 20" o:spid="_x0000_s1026" type="#_x0000_t32" style="position:absolute;margin-left:0;margin-top:51.9pt;width:0;height:25.2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" strokecolor="black [3200]" strokeweight=".5pt">
                <v:stroke endarrow="block" joinstyle="miter"/>
                <w10:wrap anchorx="margin"/>
              </v:shape>
            </w:pict>
          </mc:Fallback>
        </mc:AlternateContent>
      </w:r>
      <w:r w:rsidR="006A4616">
        <w:rPr>
          <w:noProof/>
        </w:rPr>
        <mc:AlternateContent>
          <mc:Choice Requires="wps">
            <w:drawing>
              <wp:anchor distT="0" distB="0" distL="114300" distR="114300" simplePos="0" relativeHeight="251723776" behindDoc="0" locked="0" layoutInCell="1" allowOverlap="1" wp14:anchorId="4C7DE2D0" wp14:editId="14732912">
                <wp:simplePos x="0" y="0"/>
                <wp:positionH relativeFrom="column">
                  <wp:posOffset>3409950</wp:posOffset>
                </wp:positionH>
                <wp:positionV relativeFrom="paragraph">
                  <wp:posOffset>365760</wp:posOffset>
                </wp:positionV>
                <wp:extent cx="0" cy="594360"/>
                <wp:effectExtent l="76200" t="0" r="57150" b="53340"/>
                <wp:wrapNone/>
                <wp:docPr id="22" name="Straight Arrow Connector 22"/>
                <wp:cNvGraphicFramePr/>
                <a:graphic xmlns:a="http://schemas.openxmlformats.org/drawingml/2006/main">
                  <a:graphicData uri="http://schemas.microsoft.com/office/word/2010/wordprocessingShape">
                    <wps:wsp>
                      <wps:cNvCnPr/>
                      <wps:spPr>
                        <a:xfrm>
                          <a:off x="0" y="0"/>
                          <a:ext cx="0" cy="594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DBAF1A9" id="Straight Arrow Connector 22" o:spid="_x0000_s1026" type="#_x0000_t32" style="position:absolute;margin-left:268.5pt;margin-top:28.8pt;width:0;height:46.8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" strokecolor="black [3200]" strokeweight=".5pt">
                <v:stroke endarrow="block" joinstyle="miter"/>
              </v:shape>
            </w:pict>
          </mc:Fallback>
        </mc:AlternateContent>
      </w:r>
      <w:r w:rsidR="00F23711">
        <w:rPr>
          <w:noProof/>
        </w:rPr>
        <mc:AlternateContent>
          <mc:Choice Requires="wps">
            <w:drawing>
              <wp:anchor distT="0" distB="0" distL="114300" distR="114300" simplePos="0" relativeHeight="251697152" behindDoc="0" locked="0" layoutInCell="1" allowOverlap="1" wp14:anchorId="20FB5369" wp14:editId="64BB9BA3">
                <wp:simplePos x="0" y="0"/>
                <wp:positionH relativeFrom="margin">
                  <wp:align>right</wp:align>
                </wp:positionH>
                <wp:positionV relativeFrom="paragraph">
                  <wp:posOffset>2081530</wp:posOffset>
                </wp:positionV>
                <wp:extent cx="2692400" cy="523875"/>
                <wp:effectExtent l="0" t="0" r="12700" b="28575"/>
                <wp:wrapNone/>
                <wp:docPr id="27" name="Flowchart: Process 27"/>
                <wp:cNvGraphicFramePr/>
                <a:graphic xmlns:a="http://schemas.openxmlformats.org/drawingml/2006/main">
                  <a:graphicData uri="http://schemas.microsoft.com/office/word/2010/wordprocessingShape">
                    <wps:wsp>
                      <wps:cNvSpPr/>
                      <wps:spPr>
                        <a:xfrm>
                          <a:off x="0" y="0"/>
                          <a:ext cx="2692400" cy="523875"/>
                        </a:xfrm>
                        <a:prstGeom prst="flowChartProcess">
                          <a:avLst/>
                        </a:prstGeom>
                        <a:solidFill>
                          <a:srgbClr val="92D050"/>
                        </a:solidFill>
                        <a:ln>
                          <a:solidFill>
                            <a:schemeClr val="accent1"/>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4A9F186C" w14:textId="77777777" w:rsidR="00414B01" w:rsidRPr="00414B01" w:rsidRDefault="00414B01" w:rsidP="00414B01">
                            <w:pPr>
                              <w:jc w:val="center"/>
                              <w:rPr>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14B01">
                              <w:rPr>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e reverse for </w:t>
                            </w:r>
                            <w:r w:rsidR="0068420B">
                              <w:rPr>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ditional information/</w:t>
                            </w:r>
                            <w:r w:rsidRPr="00414B01">
                              <w:rPr>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d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B5369" id="Flowchart: Process 27" o:spid="_x0000_s1035" type="#_x0000_t109" style="position:absolute;margin-left:160.8pt;margin-top:163.9pt;width:212pt;height:41.25pt;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" fillcolor="#92d050" strokecolor="#5b9bd5 [3204]" strokeweight="1pt">
                <v:textbox>
                  <w:txbxContent>
                    <w:p w14:paraId="4A9F186C" w14:textId="77777777" w:rsidR="00414B01" w:rsidRPr="00414B01" w:rsidRDefault="00414B01" w:rsidP="00414B01">
                      <w:pPr>
                        <w:jc w:val="center"/>
                        <w:rPr>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14B01">
                        <w:rPr>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e reverse for </w:t>
                      </w:r>
                      <w:r w:rsidR="0068420B">
                        <w:rPr>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ditional information/</w:t>
                      </w:r>
                      <w:r w:rsidRPr="00414B01">
                        <w:rPr>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dance</w:t>
                      </w:r>
                    </w:p>
                  </w:txbxContent>
                </v:textbox>
                <w10:wrap anchorx="margin"/>
              </v:shape>
            </w:pict>
          </mc:Fallback>
        </mc:AlternateContent>
      </w:r>
      <w:r w:rsidR="002013BF">
        <w:br w:type="page"/>
      </w:r>
    </w:p>
    <w:p w14:paraId="2F784AC7" w14:textId="74623657" w:rsidR="0084727E" w:rsidRDefault="002834D9" w:rsidP="000322BC">
      <w:pPr>
        <w:jc w:val="center"/>
        <w:rPr>
          <w:rFonts w:ascii="Times New Roman" w:hAnsi="Times New Roman" w:cs="Times New Roman"/>
          <w:b/>
          <w:sz w:val="28"/>
        </w:rPr>
      </w:pPr>
      <w:r w:rsidRPr="0050127B">
        <w:rPr>
          <w:noProof/>
        </w:rPr>
        <w:lastRenderedPageBreak/>
        <mc:AlternateContent>
          <mc:Choice Requires="wps">
            <w:drawing>
              <wp:anchor distT="0" distB="0" distL="114300" distR="114300" simplePos="0" relativeHeight="251730944" behindDoc="0" locked="0" layoutInCell="1" allowOverlap="1" wp14:anchorId="5189624A" wp14:editId="76CB9885">
                <wp:simplePos x="0" y="0"/>
                <wp:positionH relativeFrom="margin">
                  <wp:align>center</wp:align>
                </wp:positionH>
                <wp:positionV relativeFrom="paragraph">
                  <wp:posOffset>7620</wp:posOffset>
                </wp:positionV>
                <wp:extent cx="6496050" cy="361950"/>
                <wp:effectExtent l="0" t="0" r="19050" b="19050"/>
                <wp:wrapNone/>
                <wp:docPr id="5" name="Rounded Rectangle 5"/>
                <wp:cNvGraphicFramePr/>
                <a:graphic xmlns:a="http://schemas.openxmlformats.org/drawingml/2006/main">
                  <a:graphicData uri="http://schemas.microsoft.com/office/word/2010/wordprocessingShape">
                    <wps:wsp>
                      <wps:cNvSpPr/>
                      <wps:spPr>
                        <a:xfrm rot="10800000" flipV="1">
                          <a:off x="0" y="0"/>
                          <a:ext cx="6496050" cy="361950"/>
                        </a:xfrm>
                        <a:prstGeom prst="roundRect">
                          <a:avLst/>
                        </a:prstGeom>
                        <a:solidFill>
                          <a:srgbClr val="92D050"/>
                        </a:solidFill>
                        <a:ln w="12700" cap="flat" cmpd="sng" algn="ctr">
                          <a:solidFill>
                            <a:srgbClr val="5B9BD5">
                              <a:shade val="50000"/>
                            </a:srgbClr>
                          </a:solidFill>
                          <a:prstDash val="solid"/>
                          <a:miter lim="800000"/>
                        </a:ln>
                        <a:effectLst/>
                      </wps:spPr>
                      <wps:txbx>
                        <w:txbxContent>
                          <w:p w14:paraId="20E13946" w14:textId="77777777" w:rsidR="0050127B" w:rsidRPr="00B1482D" w:rsidRDefault="0050127B" w:rsidP="0050127B">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1482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ublic Safety (Fire, EMS, Law Enforcement) COVID-19 Exposure </w:t>
                            </w:r>
                            <w: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d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89624A" id="Rounded Rectangle 5" o:spid="_x0000_s1036" style="position:absolute;left:0;text-align:left;margin-left:0;margin-top:.6pt;width:511.5pt;height:28.5pt;rotation:180;flip:y;z-index:251730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" fillcolor="#92d050" strokecolor="#41719c" strokeweight="1pt">
                <v:stroke joinstyle="miter"/>
                <v:textbox>
                  <w:txbxContent>
                    <w:p w14:paraId="20E13946" w14:textId="77777777" w:rsidR="0050127B" w:rsidRPr="00B1482D" w:rsidRDefault="0050127B" w:rsidP="0050127B">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1482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ublic Safety (Fire, EMS, Law Enforcement) COVID-19 Exposure </w:t>
                      </w:r>
                      <w: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dance</w:t>
                      </w:r>
                    </w:p>
                  </w:txbxContent>
                </v:textbox>
                <w10:wrap anchorx="margin"/>
              </v:roundrect>
            </w:pict>
          </mc:Fallback>
        </mc:AlternateContent>
      </w:r>
    </w:p>
    <w:p w14:paraId="4BF86288" w14:textId="77777777" w:rsidR="00CF5692" w:rsidRDefault="00CF5692" w:rsidP="00CF5692">
      <w:pPr>
        <w:spacing w:line="240" w:lineRule="auto"/>
        <w:jc w:val="center"/>
        <w:rPr>
          <w:rFonts w:ascii="Times New Roman" w:hAnsi="Times New Roman" w:cs="Times New Roman"/>
          <w:b/>
          <w:sz w:val="28"/>
        </w:rPr>
      </w:pPr>
    </w:p>
    <w:p w14:paraId="1E63E682" w14:textId="11F3AB1E" w:rsidR="00CF5692" w:rsidRDefault="00CF5692" w:rsidP="00CF5692">
      <w:pPr>
        <w:spacing w:line="240" w:lineRule="auto"/>
        <w:jc w:val="center"/>
        <w:rPr>
          <w:rFonts w:ascii="Times New Roman" w:hAnsi="Times New Roman" w:cs="Times New Roman"/>
          <w:b/>
          <w:sz w:val="28"/>
        </w:rPr>
      </w:pPr>
      <w:r w:rsidRPr="002013BF">
        <w:rPr>
          <w:rFonts w:ascii="Times New Roman" w:hAnsi="Times New Roman" w:cs="Times New Roman"/>
          <w:b/>
          <w:sz w:val="28"/>
        </w:rPr>
        <w:t xml:space="preserve">What </w:t>
      </w:r>
      <w:r>
        <w:rPr>
          <w:rFonts w:ascii="Times New Roman" w:hAnsi="Times New Roman" w:cs="Times New Roman"/>
          <w:b/>
          <w:sz w:val="28"/>
        </w:rPr>
        <w:t>steps should take place to ensure workplace sanitation and contact notification</w:t>
      </w:r>
      <w:r w:rsidRPr="002013BF">
        <w:rPr>
          <w:rFonts w:ascii="Times New Roman" w:hAnsi="Times New Roman" w:cs="Times New Roman"/>
          <w:b/>
          <w:sz w:val="28"/>
        </w:rPr>
        <w:t>?</w:t>
      </w:r>
    </w:p>
    <w:p w14:paraId="798EC05F" w14:textId="77777777" w:rsidR="00CF5692" w:rsidRDefault="00CF5692" w:rsidP="00CF5692">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24"/>
          <w:szCs w:val="24"/>
        </w:rPr>
        <w:t>Notify your supervisor regarding any employee who has tested positive for COVID-19.  Include employee name, last day worked, date of symptom onset, contact information, and county of residence.</w:t>
      </w:r>
    </w:p>
    <w:p w14:paraId="7476F0B9" w14:textId="77777777" w:rsidR="00CF5692" w:rsidRDefault="00CF5692" w:rsidP="00CF5692">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24"/>
          <w:szCs w:val="24"/>
        </w:rPr>
        <w:t>Implement sanitation protocols upon notification. The individual workspace/equipment should be vacated for sanitation and disinfecting</w:t>
      </w:r>
    </w:p>
    <w:p w14:paraId="11FDDEEC" w14:textId="77777777" w:rsidR="00CF5692" w:rsidRDefault="00CF5692" w:rsidP="00CF5692">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24"/>
          <w:szCs w:val="24"/>
        </w:rPr>
        <w:t>The COVID-19-positive employee should provide names of employees with whom they had close contact in the past 48 hours to their supervisor.</w:t>
      </w:r>
    </w:p>
    <w:p w14:paraId="535DC4FF" w14:textId="77777777" w:rsidR="00CF5692" w:rsidRDefault="00CF5692" w:rsidP="00CF5692">
      <w:pPr>
        <w:pStyle w:val="ListParagraph"/>
        <w:numPr>
          <w:ilvl w:val="0"/>
          <w:numId w:val="4"/>
        </w:numPr>
        <w:spacing w:line="240" w:lineRule="auto"/>
        <w:jc w:val="both"/>
        <w:rPr>
          <w:rFonts w:ascii="Times New Roman" w:hAnsi="Times New Roman" w:cs="Times New Roman"/>
          <w:sz w:val="24"/>
          <w:szCs w:val="24"/>
        </w:rPr>
      </w:pPr>
      <w:r w:rsidRPr="00A66008">
        <w:rPr>
          <w:rFonts w:ascii="Times New Roman" w:hAnsi="Times New Roman" w:cs="Times New Roman"/>
          <w:sz w:val="24"/>
          <w:szCs w:val="24"/>
        </w:rPr>
        <w:t>Public Health will handle contact tracing and notification following a positive test result</w:t>
      </w:r>
      <w:r>
        <w:rPr>
          <w:rFonts w:ascii="Times New Roman" w:hAnsi="Times New Roman" w:cs="Times New Roman"/>
          <w:sz w:val="24"/>
          <w:szCs w:val="24"/>
        </w:rPr>
        <w:t>.</w:t>
      </w:r>
    </w:p>
    <w:p w14:paraId="4F5B4C7E" w14:textId="77777777" w:rsidR="00CF5692" w:rsidRDefault="00CF5692" w:rsidP="00CF5692">
      <w:pPr>
        <w:spacing w:after="0" w:line="240" w:lineRule="auto"/>
        <w:jc w:val="center"/>
        <w:rPr>
          <w:rFonts w:ascii="Times New Roman" w:hAnsi="Times New Roman" w:cs="Times New Roman"/>
          <w:b/>
          <w:sz w:val="28"/>
        </w:rPr>
      </w:pPr>
    </w:p>
    <w:p w14:paraId="7C926027" w14:textId="77777777" w:rsidR="00CF5692" w:rsidRDefault="00CF5692" w:rsidP="00CF5692">
      <w:pPr>
        <w:spacing w:after="0" w:line="240" w:lineRule="auto"/>
        <w:jc w:val="center"/>
        <w:rPr>
          <w:rFonts w:ascii="Times New Roman" w:hAnsi="Times New Roman" w:cs="Times New Roman"/>
          <w:b/>
          <w:sz w:val="28"/>
        </w:rPr>
      </w:pPr>
      <w:r w:rsidRPr="002013BF">
        <w:rPr>
          <w:rFonts w:ascii="Times New Roman" w:hAnsi="Times New Roman" w:cs="Times New Roman"/>
          <w:b/>
          <w:sz w:val="28"/>
        </w:rPr>
        <w:t xml:space="preserve">What </w:t>
      </w:r>
      <w:r>
        <w:rPr>
          <w:rFonts w:ascii="Times New Roman" w:hAnsi="Times New Roman" w:cs="Times New Roman"/>
          <w:b/>
          <w:sz w:val="28"/>
        </w:rPr>
        <w:t xml:space="preserve">to do </w:t>
      </w:r>
      <w:r w:rsidRPr="002013BF">
        <w:rPr>
          <w:rFonts w:ascii="Times New Roman" w:hAnsi="Times New Roman" w:cs="Times New Roman"/>
          <w:b/>
          <w:sz w:val="28"/>
        </w:rPr>
        <w:t xml:space="preserve">if someone in the workplace </w:t>
      </w:r>
      <w:r>
        <w:rPr>
          <w:rFonts w:ascii="Times New Roman" w:hAnsi="Times New Roman" w:cs="Times New Roman"/>
          <w:b/>
          <w:sz w:val="28"/>
        </w:rPr>
        <w:t>develops symptoms of COVID-19</w:t>
      </w:r>
    </w:p>
    <w:p w14:paraId="167FA4F7" w14:textId="77777777" w:rsidR="00CF5692" w:rsidRDefault="00CF5692" w:rsidP="00CF5692">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Any person with</w:t>
      </w:r>
      <w:r w:rsidRPr="009631E7">
        <w:rPr>
          <w:rFonts w:ascii="Times New Roman" w:hAnsi="Times New Roman" w:cs="Times New Roman"/>
          <w:sz w:val="24"/>
          <w:szCs w:val="24"/>
        </w:rPr>
        <w:t xml:space="preserve"> new onset of illness or </w:t>
      </w:r>
      <w:r w:rsidRPr="009631E7">
        <w:rPr>
          <w:rFonts w:ascii="Times New Roman" w:hAnsi="Times New Roman" w:cs="Times New Roman"/>
          <w:b/>
          <w:sz w:val="24"/>
          <w:szCs w:val="24"/>
        </w:rPr>
        <w:t>any</w:t>
      </w:r>
      <w:r w:rsidRPr="009631E7">
        <w:rPr>
          <w:rFonts w:ascii="Times New Roman" w:hAnsi="Times New Roman" w:cs="Times New Roman"/>
          <w:sz w:val="24"/>
          <w:szCs w:val="24"/>
        </w:rPr>
        <w:t xml:space="preserve"> symptoms (even one) of COVID-19 should be sent home immediately</w:t>
      </w:r>
      <w:r>
        <w:rPr>
          <w:rFonts w:ascii="Times New Roman" w:hAnsi="Times New Roman" w:cs="Times New Roman"/>
          <w:sz w:val="24"/>
          <w:szCs w:val="24"/>
        </w:rPr>
        <w:t xml:space="preserve">, should isolate, </w:t>
      </w:r>
      <w:r w:rsidRPr="009631E7">
        <w:rPr>
          <w:rFonts w:ascii="Times New Roman" w:hAnsi="Times New Roman" w:cs="Times New Roman"/>
          <w:sz w:val="24"/>
          <w:szCs w:val="24"/>
        </w:rPr>
        <w:t xml:space="preserve">and </w:t>
      </w:r>
      <w:r>
        <w:rPr>
          <w:rFonts w:ascii="Times New Roman" w:hAnsi="Times New Roman" w:cs="Times New Roman"/>
          <w:sz w:val="24"/>
          <w:szCs w:val="24"/>
        </w:rPr>
        <w:t>should seek medical advice regarding COVID-19 t</w:t>
      </w:r>
      <w:r w:rsidRPr="009631E7">
        <w:rPr>
          <w:rFonts w:ascii="Times New Roman" w:hAnsi="Times New Roman" w:cs="Times New Roman"/>
          <w:sz w:val="24"/>
          <w:szCs w:val="24"/>
        </w:rPr>
        <w:t>esting</w:t>
      </w:r>
      <w:r>
        <w:rPr>
          <w:rFonts w:ascii="Times New Roman" w:hAnsi="Times New Roman" w:cs="Times New Roman"/>
          <w:sz w:val="24"/>
          <w:szCs w:val="24"/>
        </w:rPr>
        <w:t>.</w:t>
      </w:r>
    </w:p>
    <w:p w14:paraId="39E867AE" w14:textId="0912F4BE" w:rsidR="00CF5692" w:rsidRDefault="00CF5692" w:rsidP="00CF5692">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Public safety personnel</w:t>
      </w:r>
      <w:r w:rsidRPr="00A66008">
        <w:rPr>
          <w:rFonts w:ascii="Times New Roman" w:hAnsi="Times New Roman" w:cs="Times New Roman"/>
          <w:sz w:val="24"/>
          <w:szCs w:val="24"/>
        </w:rPr>
        <w:t xml:space="preserve"> with COVID-19</w:t>
      </w:r>
      <w:r>
        <w:rPr>
          <w:rFonts w:ascii="Times New Roman" w:hAnsi="Times New Roman" w:cs="Times New Roman"/>
          <w:sz w:val="24"/>
          <w:szCs w:val="24"/>
        </w:rPr>
        <w:t>-</w:t>
      </w:r>
      <w:r w:rsidRPr="00A66008">
        <w:rPr>
          <w:rFonts w:ascii="Times New Roman" w:hAnsi="Times New Roman" w:cs="Times New Roman"/>
          <w:sz w:val="24"/>
          <w:szCs w:val="24"/>
        </w:rPr>
        <w:t xml:space="preserve">related symptoms </w:t>
      </w:r>
      <w:r>
        <w:rPr>
          <w:rFonts w:ascii="Times New Roman" w:hAnsi="Times New Roman" w:cs="Times New Roman"/>
          <w:sz w:val="24"/>
          <w:szCs w:val="24"/>
        </w:rPr>
        <w:t xml:space="preserve">or </w:t>
      </w:r>
      <w:r w:rsidRPr="00686D03">
        <w:rPr>
          <w:rFonts w:ascii="Times New Roman" w:hAnsi="Times New Roman" w:cs="Times New Roman"/>
          <w:sz w:val="24"/>
          <w:szCs w:val="24"/>
        </w:rPr>
        <w:t>whose medical provider has made a presumptive diagnosis of COVID-19</w:t>
      </w:r>
      <w:r>
        <w:rPr>
          <w:sz w:val="24"/>
        </w:rPr>
        <w:t xml:space="preserve"> </w:t>
      </w:r>
      <w:r w:rsidRPr="00A66008">
        <w:rPr>
          <w:rFonts w:ascii="Times New Roman" w:hAnsi="Times New Roman" w:cs="Times New Roman"/>
          <w:sz w:val="24"/>
          <w:szCs w:val="24"/>
        </w:rPr>
        <w:t xml:space="preserve">should isolate at </w:t>
      </w:r>
      <w:proofErr w:type="gramStart"/>
      <w:r w:rsidRPr="00A66008">
        <w:rPr>
          <w:rFonts w:ascii="Times New Roman" w:hAnsi="Times New Roman" w:cs="Times New Roman"/>
          <w:sz w:val="24"/>
          <w:szCs w:val="24"/>
        </w:rPr>
        <w:t>home</w:t>
      </w:r>
      <w:r>
        <w:rPr>
          <w:rFonts w:ascii="Times New Roman" w:hAnsi="Times New Roman" w:cs="Times New Roman"/>
          <w:sz w:val="24"/>
          <w:szCs w:val="24"/>
        </w:rPr>
        <w:t>,</w:t>
      </w:r>
      <w:r w:rsidRPr="00A66008">
        <w:rPr>
          <w:rFonts w:ascii="Times New Roman" w:hAnsi="Times New Roman" w:cs="Times New Roman"/>
          <w:sz w:val="24"/>
          <w:szCs w:val="24"/>
        </w:rPr>
        <w:t xml:space="preserve"> </w:t>
      </w:r>
      <w:r>
        <w:rPr>
          <w:rFonts w:ascii="Times New Roman" w:hAnsi="Times New Roman" w:cs="Times New Roman"/>
          <w:sz w:val="24"/>
          <w:szCs w:val="24"/>
        </w:rPr>
        <w:t>and</w:t>
      </w:r>
      <w:proofErr w:type="gramEnd"/>
      <w:r>
        <w:rPr>
          <w:rFonts w:ascii="Times New Roman" w:hAnsi="Times New Roman" w:cs="Times New Roman"/>
          <w:sz w:val="24"/>
          <w:szCs w:val="24"/>
        </w:rPr>
        <w:t xml:space="preserve"> </w:t>
      </w:r>
      <w:r w:rsidRPr="00A66008">
        <w:rPr>
          <w:rFonts w:ascii="Times New Roman" w:hAnsi="Times New Roman" w:cs="Times New Roman"/>
          <w:sz w:val="24"/>
          <w:szCs w:val="24"/>
        </w:rPr>
        <w:t xml:space="preserve">remain at a distance from others for </w:t>
      </w:r>
      <w:r>
        <w:rPr>
          <w:rFonts w:ascii="Times New Roman" w:hAnsi="Times New Roman" w:cs="Times New Roman"/>
          <w:sz w:val="24"/>
          <w:szCs w:val="24"/>
        </w:rPr>
        <w:t xml:space="preserve">a minimum of 10 days. Must have no fever (without use of fever-reducing medication) </w:t>
      </w:r>
      <w:r w:rsidR="003068F9">
        <w:rPr>
          <w:rFonts w:ascii="Times New Roman" w:hAnsi="Times New Roman" w:cs="Times New Roman"/>
          <w:sz w:val="24"/>
          <w:szCs w:val="24"/>
        </w:rPr>
        <w:t xml:space="preserve">for the last 24 hours </w:t>
      </w:r>
      <w:r>
        <w:rPr>
          <w:rFonts w:ascii="Times New Roman" w:hAnsi="Times New Roman" w:cs="Times New Roman"/>
          <w:sz w:val="24"/>
          <w:szCs w:val="24"/>
        </w:rPr>
        <w:t>and improvement of symptoms prior to returning to work. A person who has been ill is unlikely to transmit the virus to others after 10 days and 24-hours of improving symptoms.</w:t>
      </w:r>
      <w:bookmarkStart w:id="0" w:name="_GoBack"/>
      <w:bookmarkEnd w:id="0"/>
    </w:p>
    <w:p w14:paraId="23DE50C9" w14:textId="77777777" w:rsidR="00CF5692" w:rsidRPr="00686D03" w:rsidRDefault="00CF5692" w:rsidP="00CF5692">
      <w:pPr>
        <w:pStyle w:val="ListParagraph"/>
        <w:widowControl w:val="0"/>
        <w:numPr>
          <w:ilvl w:val="0"/>
          <w:numId w:val="5"/>
        </w:numPr>
        <w:tabs>
          <w:tab w:val="left" w:pos="799"/>
          <w:tab w:val="left" w:pos="800"/>
        </w:tabs>
        <w:autoSpaceDE w:val="0"/>
        <w:autoSpaceDN w:val="0"/>
        <w:spacing w:after="0" w:line="240" w:lineRule="auto"/>
        <w:ind w:right="416"/>
        <w:contextualSpacing w:val="0"/>
        <w:rPr>
          <w:rFonts w:ascii="Times New Roman" w:hAnsi="Times New Roman" w:cs="Times New Roman"/>
          <w:sz w:val="24"/>
        </w:rPr>
      </w:pPr>
      <w:r>
        <w:rPr>
          <w:rFonts w:ascii="Times New Roman" w:hAnsi="Times New Roman" w:cs="Times New Roman"/>
          <w:sz w:val="24"/>
          <w:szCs w:val="24"/>
        </w:rPr>
        <w:t>Public safety personnel</w:t>
      </w:r>
      <w:r w:rsidRPr="00686D03">
        <w:rPr>
          <w:rFonts w:ascii="Times New Roman" w:hAnsi="Times New Roman" w:cs="Times New Roman"/>
          <w:sz w:val="24"/>
        </w:rPr>
        <w:t xml:space="preserve"> who voluntarily seek a COVID-19 test </w:t>
      </w:r>
      <w:r w:rsidRPr="00686D03">
        <w:rPr>
          <w:rFonts w:ascii="Times New Roman" w:hAnsi="Times New Roman" w:cs="Times New Roman"/>
          <w:b/>
          <w:bCs/>
          <w:i/>
          <w:iCs/>
          <w:sz w:val="24"/>
        </w:rPr>
        <w:t>who do not have COVID-19 symptoms or a diagnosis of COVID-19 by a medical provider</w:t>
      </w:r>
      <w:r w:rsidRPr="00686D03">
        <w:rPr>
          <w:rFonts w:ascii="Times New Roman" w:hAnsi="Times New Roman" w:cs="Times New Roman"/>
          <w:sz w:val="24"/>
        </w:rPr>
        <w:t xml:space="preserve"> do not need to self-isolate or quarantine</w:t>
      </w:r>
      <w:r>
        <w:rPr>
          <w:rFonts w:ascii="Times New Roman" w:hAnsi="Times New Roman" w:cs="Times New Roman"/>
          <w:sz w:val="24"/>
        </w:rPr>
        <w:t xml:space="preserve"> unless they receive a positive test result, at which point they would need to remain off work for 10 days from the date of the test (not the date of the result).</w:t>
      </w:r>
    </w:p>
    <w:p w14:paraId="22CDE8F1" w14:textId="77777777" w:rsidR="00CF5692" w:rsidRDefault="00CF5692" w:rsidP="00CF5692">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Public safety personnel whose physicians have provided an alternative, more likely, diagnosis (e.g., migraine, allergies, urinary tract infection) may return to work sooner than the 10-day isolation but must still be 24-hours free of symptoms.</w:t>
      </w:r>
    </w:p>
    <w:p w14:paraId="506E28B0" w14:textId="77777777" w:rsidR="00CF5692" w:rsidRDefault="00CF5692" w:rsidP="00CF5692">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Public safety personnel who had close contact (spent more than fifteen minutes within six feet of a person who is COVID-19 positive after the person had symptoms, or in the 48-hours before the symptoms appeared) without all appropriate PPE are considered to have been directly exposed and should quarantine for 14 days. It may take up to 14 days after exposure to become sick.</w:t>
      </w:r>
    </w:p>
    <w:p w14:paraId="2D1BB830" w14:textId="77777777" w:rsidR="00CF5692" w:rsidRDefault="00CF5692" w:rsidP="00CF5692">
      <w:pPr>
        <w:pStyle w:val="ListParagraph"/>
        <w:numPr>
          <w:ilvl w:val="0"/>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ees entering Ohio after travel to states reporting positive testing rates of 15% or higher for COVID-19 are advised to self-quarantine for 14 days</w:t>
      </w:r>
    </w:p>
    <w:p w14:paraId="1B75D185" w14:textId="77777777" w:rsidR="00CF5692" w:rsidRPr="00D510ED" w:rsidRDefault="00CF5692" w:rsidP="00CF5692">
      <w:pPr>
        <w:pStyle w:val="ListParagraph"/>
        <w:numPr>
          <w:ilvl w:val="0"/>
          <w:numId w:val="5"/>
        </w:numPr>
        <w:spacing w:line="240" w:lineRule="auto"/>
        <w:jc w:val="both"/>
        <w:rPr>
          <w:rFonts w:ascii="Times New Roman" w:hAnsi="Times New Roman" w:cs="Times New Roman"/>
          <w:sz w:val="24"/>
          <w:szCs w:val="24"/>
        </w:rPr>
      </w:pPr>
      <w:r w:rsidRPr="00D510ED">
        <w:rPr>
          <w:rFonts w:ascii="Times New Roman" w:hAnsi="Times New Roman" w:cs="Times New Roman"/>
          <w:sz w:val="24"/>
          <w:szCs w:val="24"/>
        </w:rPr>
        <w:t xml:space="preserve">If agencies need housing assistance with isolation or quarantine protocols, the supervisor should contact the DFD Health and Safety Officer at </w:t>
      </w:r>
      <w:r w:rsidRPr="00D510ED">
        <w:rPr>
          <w:rFonts w:ascii="Times New Roman" w:hAnsi="Times New Roman" w:cs="Times New Roman"/>
          <w:b/>
          <w:sz w:val="24"/>
          <w:szCs w:val="24"/>
        </w:rPr>
        <w:t>937-333-4530</w:t>
      </w:r>
      <w:r w:rsidRPr="00D510ED">
        <w:rPr>
          <w:rFonts w:ascii="Times New Roman" w:hAnsi="Times New Roman" w:cs="Times New Roman"/>
          <w:sz w:val="24"/>
          <w:szCs w:val="24"/>
        </w:rPr>
        <w:t xml:space="preserve"> to discuss appropriate options.</w:t>
      </w:r>
    </w:p>
    <w:p w14:paraId="54F69FA7" w14:textId="4B8A9431" w:rsidR="00CF5692" w:rsidRPr="0050127B" w:rsidRDefault="00CF5692" w:rsidP="0050127B">
      <w:pPr>
        <w:spacing w:line="276" w:lineRule="auto"/>
        <w:jc w:val="both"/>
        <w:rPr>
          <w:rFonts w:ascii="Times New Roman" w:hAnsi="Times New Roman" w:cs="Times New Roman"/>
          <w:sz w:val="24"/>
          <w:szCs w:val="24"/>
        </w:rPr>
      </w:pPr>
    </w:p>
    <w:sectPr w:rsidR="00CF5692" w:rsidRPr="0050127B" w:rsidSect="00CB584D">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0CC50" w14:textId="77777777" w:rsidR="00A623B4" w:rsidRDefault="00A623B4" w:rsidP="002013BF">
      <w:pPr>
        <w:spacing w:after="0" w:line="240" w:lineRule="auto"/>
      </w:pPr>
      <w:r>
        <w:separator/>
      </w:r>
    </w:p>
  </w:endnote>
  <w:endnote w:type="continuationSeparator" w:id="0">
    <w:p w14:paraId="00735186" w14:textId="77777777" w:rsidR="00A623B4" w:rsidRDefault="00A623B4" w:rsidP="00201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8ACF0" w14:textId="77777777" w:rsidR="00A623B4" w:rsidRDefault="00A623B4" w:rsidP="002013BF">
      <w:pPr>
        <w:spacing w:after="0" w:line="240" w:lineRule="auto"/>
      </w:pPr>
      <w:r>
        <w:separator/>
      </w:r>
    </w:p>
  </w:footnote>
  <w:footnote w:type="continuationSeparator" w:id="0">
    <w:p w14:paraId="6C68DB4B" w14:textId="77777777" w:rsidR="00A623B4" w:rsidRDefault="00A623B4" w:rsidP="002013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20E79"/>
    <w:multiLevelType w:val="hybridMultilevel"/>
    <w:tmpl w:val="CA4E915E"/>
    <w:lvl w:ilvl="0" w:tplc="6A5263EE">
      <w:numFmt w:val="bullet"/>
      <w:lvlText w:val=""/>
      <w:lvlJc w:val="left"/>
      <w:pPr>
        <w:ind w:left="800" w:hanging="360"/>
      </w:pPr>
      <w:rPr>
        <w:rFonts w:ascii="Symbol" w:eastAsia="Symbol" w:hAnsi="Symbol" w:cs="Symbol" w:hint="default"/>
        <w:w w:val="100"/>
        <w:sz w:val="24"/>
        <w:szCs w:val="24"/>
      </w:rPr>
    </w:lvl>
    <w:lvl w:ilvl="1" w:tplc="03D8BCF0">
      <w:numFmt w:val="bullet"/>
      <w:lvlText w:val="•"/>
      <w:lvlJc w:val="left"/>
      <w:pPr>
        <w:ind w:left="2212" w:hanging="360"/>
      </w:pPr>
      <w:rPr>
        <w:rFonts w:hint="default"/>
      </w:rPr>
    </w:lvl>
    <w:lvl w:ilvl="2" w:tplc="EEB63BC6">
      <w:numFmt w:val="bullet"/>
      <w:lvlText w:val="•"/>
      <w:lvlJc w:val="left"/>
      <w:pPr>
        <w:ind w:left="3624" w:hanging="360"/>
      </w:pPr>
      <w:rPr>
        <w:rFonts w:hint="default"/>
      </w:rPr>
    </w:lvl>
    <w:lvl w:ilvl="3" w:tplc="6AFE17A4">
      <w:numFmt w:val="bullet"/>
      <w:lvlText w:val="•"/>
      <w:lvlJc w:val="left"/>
      <w:pPr>
        <w:ind w:left="5036" w:hanging="360"/>
      </w:pPr>
      <w:rPr>
        <w:rFonts w:hint="default"/>
      </w:rPr>
    </w:lvl>
    <w:lvl w:ilvl="4" w:tplc="2C24DA08">
      <w:numFmt w:val="bullet"/>
      <w:lvlText w:val="•"/>
      <w:lvlJc w:val="left"/>
      <w:pPr>
        <w:ind w:left="6448" w:hanging="360"/>
      </w:pPr>
      <w:rPr>
        <w:rFonts w:hint="default"/>
      </w:rPr>
    </w:lvl>
    <w:lvl w:ilvl="5" w:tplc="FD762894">
      <w:numFmt w:val="bullet"/>
      <w:lvlText w:val="•"/>
      <w:lvlJc w:val="left"/>
      <w:pPr>
        <w:ind w:left="7860" w:hanging="360"/>
      </w:pPr>
      <w:rPr>
        <w:rFonts w:hint="default"/>
      </w:rPr>
    </w:lvl>
    <w:lvl w:ilvl="6" w:tplc="2BAE284A">
      <w:numFmt w:val="bullet"/>
      <w:lvlText w:val="•"/>
      <w:lvlJc w:val="left"/>
      <w:pPr>
        <w:ind w:left="9272" w:hanging="360"/>
      </w:pPr>
      <w:rPr>
        <w:rFonts w:hint="default"/>
      </w:rPr>
    </w:lvl>
    <w:lvl w:ilvl="7" w:tplc="FADEBCC0">
      <w:numFmt w:val="bullet"/>
      <w:lvlText w:val="•"/>
      <w:lvlJc w:val="left"/>
      <w:pPr>
        <w:ind w:left="10684" w:hanging="360"/>
      </w:pPr>
      <w:rPr>
        <w:rFonts w:hint="default"/>
      </w:rPr>
    </w:lvl>
    <w:lvl w:ilvl="8" w:tplc="80C6B592">
      <w:numFmt w:val="bullet"/>
      <w:lvlText w:val="•"/>
      <w:lvlJc w:val="left"/>
      <w:pPr>
        <w:ind w:left="12096" w:hanging="360"/>
      </w:pPr>
      <w:rPr>
        <w:rFonts w:hint="default"/>
      </w:rPr>
    </w:lvl>
  </w:abstractNum>
  <w:abstractNum w:abstractNumId="1" w15:restartNumberingAfterBreak="0">
    <w:nsid w:val="240F04AF"/>
    <w:multiLevelType w:val="hybridMultilevel"/>
    <w:tmpl w:val="1E2038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2A08E5"/>
    <w:multiLevelType w:val="hybridMultilevel"/>
    <w:tmpl w:val="B1F810B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4C764A5"/>
    <w:multiLevelType w:val="hybridMultilevel"/>
    <w:tmpl w:val="9CA83E30"/>
    <w:lvl w:ilvl="0" w:tplc="04090001">
      <w:start w:val="1"/>
      <w:numFmt w:val="bullet"/>
      <w:lvlText w:val=""/>
      <w:lvlJc w:val="left"/>
      <w:pPr>
        <w:ind w:left="5400" w:hanging="360"/>
      </w:pPr>
      <w:rPr>
        <w:rFonts w:ascii="Symbol" w:hAnsi="Symbol"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4" w15:restartNumberingAfterBreak="0">
    <w:nsid w:val="780821CD"/>
    <w:multiLevelType w:val="hybridMultilevel"/>
    <w:tmpl w:val="B1209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D01539"/>
    <w:multiLevelType w:val="hybridMultilevel"/>
    <w:tmpl w:val="1E2038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854026"/>
    <w:multiLevelType w:val="hybridMultilevel"/>
    <w:tmpl w:val="6B8E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1"/>
  </w:num>
  <w:num w:numId="5">
    <w:abstractNumId w:val="5"/>
  </w:num>
  <w:num w:numId="6">
    <w:abstractNumId w:val="0"/>
  </w:num>
  <w:num w:numId="7">
    <w:abstractNumId w:val="2"/>
    <w:lvlOverride w:ilvl="0">
      <w:startOverride w:val="1"/>
    </w:lvlOverride>
    <w:lvlOverride w:ilvl="1"/>
    <w:lvlOverride w:ilvl="2"/>
    <w:lvlOverride w:ilvl="3"/>
    <w:lvlOverride w:ilvl="4"/>
    <w:lvlOverride w:ilvl="5"/>
    <w:lvlOverride w:ilvl="6"/>
    <w:lvlOverride w:ilvl="7"/>
    <w:lvlOverride w:ilvl="8"/>
  </w:num>
  <w:num w:numId="8">
    <w:abstractNumId w:val="1"/>
    <w:lvlOverride w:ilvl="0">
      <w:startOverride w:val="1"/>
    </w:lvlOverride>
    <w:lvlOverride w:ilvl="1"/>
    <w:lvlOverride w:ilvl="2"/>
    <w:lvlOverride w:ilvl="3"/>
    <w:lvlOverride w:ilvl="4"/>
    <w:lvlOverride w:ilvl="5"/>
    <w:lvlOverride w:ilvl="6"/>
    <w:lvlOverride w:ilvl="7"/>
    <w:lvlOverride w:ilvl="8"/>
  </w:num>
  <w:num w:numId="9">
    <w:abstractNumId w:val="5"/>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TUyMzIyMzU1NjFU0lEKTi0uzszPAykwrwUAI/VUEiwAAAA="/>
  </w:docVars>
  <w:rsids>
    <w:rsidRoot w:val="00CB584D"/>
    <w:rsid w:val="00001568"/>
    <w:rsid w:val="000143DC"/>
    <w:rsid w:val="00016DB0"/>
    <w:rsid w:val="00021573"/>
    <w:rsid w:val="0002767A"/>
    <w:rsid w:val="000322BC"/>
    <w:rsid w:val="00034FEF"/>
    <w:rsid w:val="000501EE"/>
    <w:rsid w:val="000F1F91"/>
    <w:rsid w:val="000F4430"/>
    <w:rsid w:val="00147670"/>
    <w:rsid w:val="0019469F"/>
    <w:rsid w:val="001C3ADE"/>
    <w:rsid w:val="002013BF"/>
    <w:rsid w:val="0022167C"/>
    <w:rsid w:val="00235949"/>
    <w:rsid w:val="002449B6"/>
    <w:rsid w:val="002834D9"/>
    <w:rsid w:val="002B0F46"/>
    <w:rsid w:val="002D4242"/>
    <w:rsid w:val="002E00A2"/>
    <w:rsid w:val="002E584E"/>
    <w:rsid w:val="002F6874"/>
    <w:rsid w:val="003068F9"/>
    <w:rsid w:val="00324097"/>
    <w:rsid w:val="00324317"/>
    <w:rsid w:val="003628E2"/>
    <w:rsid w:val="003D79EA"/>
    <w:rsid w:val="003E7DB5"/>
    <w:rsid w:val="003F48AE"/>
    <w:rsid w:val="00414B01"/>
    <w:rsid w:val="00422486"/>
    <w:rsid w:val="004618CE"/>
    <w:rsid w:val="004753B3"/>
    <w:rsid w:val="00491FA2"/>
    <w:rsid w:val="004B5FAF"/>
    <w:rsid w:val="004D0B05"/>
    <w:rsid w:val="004F065A"/>
    <w:rsid w:val="004F2CFC"/>
    <w:rsid w:val="0050127B"/>
    <w:rsid w:val="00514592"/>
    <w:rsid w:val="0053237C"/>
    <w:rsid w:val="0054459B"/>
    <w:rsid w:val="00583620"/>
    <w:rsid w:val="0059200A"/>
    <w:rsid w:val="005E5B9E"/>
    <w:rsid w:val="006022A9"/>
    <w:rsid w:val="00683CE8"/>
    <w:rsid w:val="0068420B"/>
    <w:rsid w:val="00684E7A"/>
    <w:rsid w:val="00686D03"/>
    <w:rsid w:val="00692BD4"/>
    <w:rsid w:val="006A4616"/>
    <w:rsid w:val="006C78C7"/>
    <w:rsid w:val="006D6E72"/>
    <w:rsid w:val="006D7725"/>
    <w:rsid w:val="006E3920"/>
    <w:rsid w:val="006E6DE7"/>
    <w:rsid w:val="00720D20"/>
    <w:rsid w:val="00731399"/>
    <w:rsid w:val="0075746A"/>
    <w:rsid w:val="007D5D86"/>
    <w:rsid w:val="00813DC1"/>
    <w:rsid w:val="0084727E"/>
    <w:rsid w:val="0089442E"/>
    <w:rsid w:val="008A55D4"/>
    <w:rsid w:val="0090579B"/>
    <w:rsid w:val="00954CDE"/>
    <w:rsid w:val="009631E7"/>
    <w:rsid w:val="009745A7"/>
    <w:rsid w:val="00985A43"/>
    <w:rsid w:val="00995CC4"/>
    <w:rsid w:val="009F68E8"/>
    <w:rsid w:val="00A10FE2"/>
    <w:rsid w:val="00A155B2"/>
    <w:rsid w:val="00A5004B"/>
    <w:rsid w:val="00A623B4"/>
    <w:rsid w:val="00A65B4A"/>
    <w:rsid w:val="00A66008"/>
    <w:rsid w:val="00AE6F5A"/>
    <w:rsid w:val="00B1482D"/>
    <w:rsid w:val="00B21D22"/>
    <w:rsid w:val="00B726BB"/>
    <w:rsid w:val="00BB0082"/>
    <w:rsid w:val="00BB3F39"/>
    <w:rsid w:val="00BC2F3B"/>
    <w:rsid w:val="00BE6045"/>
    <w:rsid w:val="00C703C6"/>
    <w:rsid w:val="00CB584D"/>
    <w:rsid w:val="00CC1705"/>
    <w:rsid w:val="00CC50E8"/>
    <w:rsid w:val="00CD718E"/>
    <w:rsid w:val="00CD735B"/>
    <w:rsid w:val="00CE6C0C"/>
    <w:rsid w:val="00CF5692"/>
    <w:rsid w:val="00D07DF2"/>
    <w:rsid w:val="00D2511C"/>
    <w:rsid w:val="00D50105"/>
    <w:rsid w:val="00D510ED"/>
    <w:rsid w:val="00DA1C6D"/>
    <w:rsid w:val="00DC058E"/>
    <w:rsid w:val="00DE22A2"/>
    <w:rsid w:val="00E0452F"/>
    <w:rsid w:val="00E36592"/>
    <w:rsid w:val="00E614F6"/>
    <w:rsid w:val="00E74886"/>
    <w:rsid w:val="00E83106"/>
    <w:rsid w:val="00EB4F47"/>
    <w:rsid w:val="00EE0029"/>
    <w:rsid w:val="00EE2B15"/>
    <w:rsid w:val="00F1685E"/>
    <w:rsid w:val="00F23711"/>
    <w:rsid w:val="00F2453A"/>
    <w:rsid w:val="00F336A7"/>
    <w:rsid w:val="00F60F6D"/>
    <w:rsid w:val="00F96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50D3A"/>
  <w15:chartTrackingRefBased/>
  <w15:docId w15:val="{8C37C9F5-CAC9-4210-9581-4B3775A25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B584D"/>
    <w:pPr>
      <w:ind w:left="720"/>
      <w:contextualSpacing/>
    </w:pPr>
  </w:style>
  <w:style w:type="paragraph" w:styleId="BalloonText">
    <w:name w:val="Balloon Text"/>
    <w:basedOn w:val="Normal"/>
    <w:link w:val="BalloonTextChar"/>
    <w:uiPriority w:val="99"/>
    <w:semiHidden/>
    <w:unhideWhenUsed/>
    <w:rsid w:val="00CB58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84D"/>
    <w:rPr>
      <w:rFonts w:ascii="Segoe UI" w:hAnsi="Segoe UI" w:cs="Segoe UI"/>
      <w:sz w:val="18"/>
      <w:szCs w:val="18"/>
    </w:rPr>
  </w:style>
  <w:style w:type="character" w:styleId="Hyperlink">
    <w:name w:val="Hyperlink"/>
    <w:basedOn w:val="DefaultParagraphFont"/>
    <w:uiPriority w:val="99"/>
    <w:unhideWhenUsed/>
    <w:rsid w:val="00583620"/>
    <w:rPr>
      <w:color w:val="0000FF"/>
      <w:u w:val="single"/>
    </w:rPr>
  </w:style>
  <w:style w:type="paragraph" w:styleId="Header">
    <w:name w:val="header"/>
    <w:basedOn w:val="Normal"/>
    <w:link w:val="HeaderChar"/>
    <w:uiPriority w:val="99"/>
    <w:unhideWhenUsed/>
    <w:rsid w:val="002013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3BF"/>
  </w:style>
  <w:style w:type="paragraph" w:styleId="Footer">
    <w:name w:val="footer"/>
    <w:basedOn w:val="Normal"/>
    <w:link w:val="FooterChar"/>
    <w:uiPriority w:val="99"/>
    <w:unhideWhenUsed/>
    <w:rsid w:val="002013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13BF"/>
  </w:style>
  <w:style w:type="character" w:styleId="FollowedHyperlink">
    <w:name w:val="FollowedHyperlink"/>
    <w:basedOn w:val="DefaultParagraphFont"/>
    <w:uiPriority w:val="99"/>
    <w:semiHidden/>
    <w:unhideWhenUsed/>
    <w:rsid w:val="00A10F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71746">
      <w:bodyDiv w:val="1"/>
      <w:marLeft w:val="0"/>
      <w:marRight w:val="0"/>
      <w:marTop w:val="0"/>
      <w:marBottom w:val="0"/>
      <w:divBdr>
        <w:top w:val="none" w:sz="0" w:space="0" w:color="auto"/>
        <w:left w:val="none" w:sz="0" w:space="0" w:color="auto"/>
        <w:bottom w:val="none" w:sz="0" w:space="0" w:color="auto"/>
        <w:right w:val="none" w:sz="0" w:space="0" w:color="auto"/>
      </w:divBdr>
    </w:div>
    <w:div w:id="422410020">
      <w:bodyDiv w:val="1"/>
      <w:marLeft w:val="0"/>
      <w:marRight w:val="0"/>
      <w:marTop w:val="0"/>
      <w:marBottom w:val="0"/>
      <w:divBdr>
        <w:top w:val="none" w:sz="0" w:space="0" w:color="auto"/>
        <w:left w:val="none" w:sz="0" w:space="0" w:color="auto"/>
        <w:bottom w:val="none" w:sz="0" w:space="0" w:color="auto"/>
        <w:right w:val="none" w:sz="0" w:space="0" w:color="auto"/>
      </w:divBdr>
    </w:div>
    <w:div w:id="1237738482">
      <w:bodyDiv w:val="1"/>
      <w:marLeft w:val="0"/>
      <w:marRight w:val="0"/>
      <w:marTop w:val="0"/>
      <w:marBottom w:val="0"/>
      <w:divBdr>
        <w:top w:val="none" w:sz="0" w:space="0" w:color="auto"/>
        <w:left w:val="none" w:sz="0" w:space="0" w:color="auto"/>
        <w:bottom w:val="none" w:sz="0" w:space="0" w:color="auto"/>
        <w:right w:val="none" w:sz="0" w:space="0" w:color="auto"/>
      </w:divBdr>
    </w:div>
    <w:div w:id="1726760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dc.gov/coronavirus/2019-nc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c.gov/coronavirus/2019-nc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1.png@01CFD599.72D9744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158A8-4CB9-4867-B88F-51E1E1DC7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2</Pages>
  <Words>437</Words>
  <Characters>249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e, Thomas</dc:creator>
  <cp:keywords/>
  <dc:description/>
  <cp:lastModifiedBy>Gerstner, David</cp:lastModifiedBy>
  <cp:revision>13</cp:revision>
  <cp:lastPrinted>2020-07-30T17:15:00Z</cp:lastPrinted>
  <dcterms:created xsi:type="dcterms:W3CDTF">2020-07-23T12:59:00Z</dcterms:created>
  <dcterms:modified xsi:type="dcterms:W3CDTF">2020-08-03T18:05:00Z</dcterms:modified>
</cp:coreProperties>
</file>